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2D3D" w:rsidRPr="00A37947" w:rsidRDefault="000E2D3D" w:rsidP="00854DFB">
      <w:pPr>
        <w:pStyle w:val="Nadpis1"/>
      </w:pPr>
      <w:r w:rsidRPr="00A37947">
        <w:t>GENERAL</w:t>
      </w:r>
    </w:p>
    <w:p w:rsidR="000E2D3D" w:rsidRPr="00A37947" w:rsidRDefault="000E2D3D" w:rsidP="005257E9">
      <w:pPr>
        <w:pStyle w:val="Nadpis2"/>
      </w:pPr>
      <w:r w:rsidRPr="00A37947">
        <w:t>SYSTEM DESCRIPTION</w:t>
      </w:r>
    </w:p>
    <w:p w:rsidR="000E2D3D" w:rsidRPr="00A37947" w:rsidRDefault="000E2D3D" w:rsidP="005257E9">
      <w:pPr>
        <w:pStyle w:val="Nadpis3"/>
      </w:pPr>
      <w:r w:rsidRPr="00A37947">
        <w:t>General Requirements</w:t>
      </w:r>
    </w:p>
    <w:p w:rsidR="000E2D3D" w:rsidRPr="00A37947" w:rsidRDefault="000E2D3D" w:rsidP="005257E9">
      <w:pPr>
        <w:pStyle w:val="Nadpis4"/>
      </w:pPr>
      <w:r w:rsidRPr="00A37947">
        <w:t>The specified unit shall be of manufacturer’s official produc</w:t>
      </w:r>
      <w:r w:rsidR="008B72F2" w:rsidRPr="00A37947">
        <w:t xml:space="preserve">t line, designed for commercial and/or </w:t>
      </w:r>
      <w:r w:rsidRPr="00A37947">
        <w:t>industrial 24/7/365 use.</w:t>
      </w:r>
    </w:p>
    <w:p w:rsidR="000E2D3D" w:rsidRPr="00A37947" w:rsidRDefault="000E2D3D" w:rsidP="005257E9">
      <w:pPr>
        <w:pStyle w:val="Nadpis4"/>
      </w:pPr>
      <w:r w:rsidRPr="00A37947">
        <w:t>The specified unit shall be based upon standard components and proven technology using open and published protocols.</w:t>
      </w:r>
    </w:p>
    <w:p w:rsidR="000E2D3D" w:rsidRPr="00A37947" w:rsidRDefault="000E2D3D" w:rsidP="005257E9">
      <w:pPr>
        <w:pStyle w:val="Nadpis3"/>
      </w:pPr>
      <w:r w:rsidRPr="00A37947">
        <w:t>Sustainability</w:t>
      </w:r>
    </w:p>
    <w:p w:rsidR="000E2D3D" w:rsidRPr="00A37947" w:rsidRDefault="000E2D3D" w:rsidP="005257E9">
      <w:pPr>
        <w:pStyle w:val="Nadpis4"/>
      </w:pPr>
      <w:r w:rsidRPr="00A37947">
        <w:t>The specified unit shall be manufactured in accordance with ISO 14001</w:t>
      </w:r>
      <w:r w:rsidR="00986E63" w:rsidRPr="00A37947">
        <w:t>:2015</w:t>
      </w:r>
      <w:r w:rsidRPr="00A37947">
        <w:t>.</w:t>
      </w:r>
    </w:p>
    <w:p w:rsidR="007A6A1B" w:rsidRPr="00A37947" w:rsidRDefault="000E2D3D" w:rsidP="007A6A1B">
      <w:pPr>
        <w:pStyle w:val="Nadpis4"/>
      </w:pPr>
      <w:r w:rsidRPr="00A37947">
        <w:t xml:space="preserve">The specified unit shall be compliant with the EU </w:t>
      </w:r>
      <w:r w:rsidR="0043157A">
        <w:rPr>
          <w:noProof/>
        </w:rPr>
        <w:t>D</w:t>
      </w:r>
      <w:r w:rsidRPr="0043157A">
        <w:rPr>
          <w:noProof/>
        </w:rPr>
        <w:t>irective</w:t>
      </w:r>
      <w:r w:rsidRPr="00A37947">
        <w:t xml:space="preserve"> 2011/65/EU (RoHS)</w:t>
      </w:r>
      <w:r w:rsidR="007A6A1B" w:rsidRPr="00A37947">
        <w:t>.</w:t>
      </w:r>
    </w:p>
    <w:p w:rsidR="00183D4C" w:rsidRPr="00A37947" w:rsidRDefault="007A6A1B" w:rsidP="007A6A1B">
      <w:pPr>
        <w:pStyle w:val="Nadpis4"/>
      </w:pPr>
      <w:r w:rsidRPr="00A37947">
        <w:t xml:space="preserve">The specified unit shall be compliant with the EU </w:t>
      </w:r>
      <w:r w:rsidR="0043157A">
        <w:rPr>
          <w:noProof/>
        </w:rPr>
        <w:t>D</w:t>
      </w:r>
      <w:r w:rsidRPr="0043157A">
        <w:rPr>
          <w:noProof/>
        </w:rPr>
        <w:t>irective</w:t>
      </w:r>
      <w:r w:rsidR="000E2D3D" w:rsidRPr="00A37947">
        <w:t xml:space="preserve"> 2012/19/EU (WEEE).</w:t>
      </w:r>
    </w:p>
    <w:p w:rsidR="000E2D3D" w:rsidRPr="00A37947" w:rsidRDefault="000E2D3D" w:rsidP="005257E9">
      <w:pPr>
        <w:pStyle w:val="Nadpis2"/>
      </w:pPr>
      <w:r w:rsidRPr="00A37947">
        <w:t>CERTIFICATIONS AND STANDARDS</w:t>
      </w:r>
    </w:p>
    <w:p w:rsidR="00031315" w:rsidRPr="00A37947" w:rsidRDefault="00031315" w:rsidP="005257E9">
      <w:pPr>
        <w:pStyle w:val="Nadpis3"/>
      </w:pPr>
      <w:r w:rsidRPr="00A37947">
        <w:t>General abbreviations and acronyms</w:t>
      </w:r>
    </w:p>
    <w:p w:rsidR="00F713D5" w:rsidRPr="00A37947" w:rsidRDefault="00F713D5" w:rsidP="00F713D5">
      <w:pPr>
        <w:pStyle w:val="Nadpis4"/>
      </w:pPr>
      <w:r w:rsidRPr="00A37947">
        <w:t>AES: Advanced Encryption Standard</w:t>
      </w:r>
    </w:p>
    <w:p w:rsidR="00D968DB" w:rsidRPr="00A37947" w:rsidRDefault="00031315" w:rsidP="005257E9">
      <w:pPr>
        <w:pStyle w:val="Nadpis4"/>
      </w:pPr>
      <w:r w:rsidRPr="00A37947">
        <w:t>API: Application Programming Interface</w:t>
      </w:r>
    </w:p>
    <w:p w:rsidR="00D968DB" w:rsidRPr="00A37947" w:rsidRDefault="0031648F" w:rsidP="005257E9">
      <w:pPr>
        <w:pStyle w:val="Nadpis4"/>
      </w:pPr>
      <w:r w:rsidRPr="00A37947">
        <w:t>Bit Rate: T</w:t>
      </w:r>
      <w:r w:rsidR="00D968DB" w:rsidRPr="00A37947">
        <w:t>he number of bits/time unit sent over a network</w:t>
      </w:r>
    </w:p>
    <w:p w:rsidR="00031315" w:rsidRPr="00A37947" w:rsidRDefault="00031315" w:rsidP="005257E9">
      <w:pPr>
        <w:pStyle w:val="Nadpis4"/>
      </w:pPr>
      <w:r w:rsidRPr="00A37947">
        <w:t>DHCP: Dynamic Host Configuration Protocol</w:t>
      </w:r>
    </w:p>
    <w:p w:rsidR="0031648F" w:rsidRPr="00A37947" w:rsidRDefault="00031315" w:rsidP="005257E9">
      <w:pPr>
        <w:pStyle w:val="Nadpis4"/>
      </w:pPr>
      <w:r w:rsidRPr="00A37947">
        <w:t>DNS: Domain Name System</w:t>
      </w:r>
    </w:p>
    <w:p w:rsidR="00031315" w:rsidRPr="00A37947" w:rsidRDefault="00031315" w:rsidP="005257E9">
      <w:pPr>
        <w:pStyle w:val="Nadpis4"/>
      </w:pPr>
      <w:r w:rsidRPr="00A37947">
        <w:t>FPS: Frames per Second</w:t>
      </w:r>
    </w:p>
    <w:p w:rsidR="00031315" w:rsidRPr="00A37947" w:rsidRDefault="00031315" w:rsidP="005257E9">
      <w:pPr>
        <w:pStyle w:val="Nadpis4"/>
      </w:pPr>
      <w:r w:rsidRPr="00A37947">
        <w:t>FTP: File Transfer Protocol</w:t>
      </w:r>
    </w:p>
    <w:p w:rsidR="005943C9" w:rsidRPr="00A37947" w:rsidRDefault="00031315" w:rsidP="00C47520">
      <w:pPr>
        <w:pStyle w:val="Nadpis4"/>
      </w:pPr>
      <w:r w:rsidRPr="00A37947">
        <w:t>H.264 (Video Compression Format)</w:t>
      </w:r>
    </w:p>
    <w:p w:rsidR="00031315" w:rsidRPr="00A37947" w:rsidRDefault="00031315" w:rsidP="005257E9">
      <w:pPr>
        <w:pStyle w:val="Nadpis4"/>
      </w:pPr>
      <w:r w:rsidRPr="00A37947">
        <w:t>IEEE 802.1x: Authentic</w:t>
      </w:r>
      <w:r w:rsidR="005868A5" w:rsidRPr="00A37947">
        <w:t>ation framework for network devices</w:t>
      </w:r>
    </w:p>
    <w:p w:rsidR="00031315" w:rsidRPr="00A37947" w:rsidRDefault="00031315" w:rsidP="005257E9">
      <w:pPr>
        <w:pStyle w:val="Nadpis4"/>
      </w:pPr>
      <w:r w:rsidRPr="00A37947">
        <w:t>IP: Internet Protocol</w:t>
      </w:r>
    </w:p>
    <w:p w:rsidR="00031315" w:rsidRPr="00A37947" w:rsidRDefault="00031315" w:rsidP="005257E9">
      <w:pPr>
        <w:pStyle w:val="Nadpis4"/>
      </w:pPr>
      <w:r w:rsidRPr="00A37947">
        <w:t>IR light: Infrared light</w:t>
      </w:r>
    </w:p>
    <w:p w:rsidR="0039128E" w:rsidRPr="00A37947" w:rsidRDefault="0039128E" w:rsidP="0039128E">
      <w:pPr>
        <w:pStyle w:val="Nadpis4"/>
      </w:pPr>
      <w:r w:rsidRPr="00A37947">
        <w:t>ISO: International Standards Organization</w:t>
      </w:r>
    </w:p>
    <w:p w:rsidR="00031315" w:rsidRPr="00A37947" w:rsidRDefault="00031315" w:rsidP="005257E9">
      <w:pPr>
        <w:pStyle w:val="Nadpis4"/>
      </w:pPr>
      <w:r w:rsidRPr="00A37947">
        <w:t>JPEG: Joint Photographic Experts Group (image format)</w:t>
      </w:r>
    </w:p>
    <w:p w:rsidR="00031315" w:rsidRPr="00A37947" w:rsidRDefault="0031648F" w:rsidP="005257E9">
      <w:pPr>
        <w:pStyle w:val="Nadpis4"/>
      </w:pPr>
      <w:r w:rsidRPr="00A37947">
        <w:t>LAN: Local Area N</w:t>
      </w:r>
      <w:r w:rsidR="00D84AA3" w:rsidRPr="00A37947">
        <w:t>etwork</w:t>
      </w:r>
    </w:p>
    <w:p w:rsidR="00031315" w:rsidRPr="00A37947" w:rsidRDefault="00031315" w:rsidP="005257E9">
      <w:pPr>
        <w:pStyle w:val="Nadpis4"/>
      </w:pPr>
      <w:r w:rsidRPr="00A37947">
        <w:t>LED: Light Emitting Diode</w:t>
      </w:r>
    </w:p>
    <w:p w:rsidR="00031315" w:rsidRPr="00A37947" w:rsidRDefault="0031648F" w:rsidP="005257E9">
      <w:pPr>
        <w:pStyle w:val="Nadpis4"/>
      </w:pPr>
      <w:r w:rsidRPr="00A37947">
        <w:t>MPEG: Moving Picture Experts G</w:t>
      </w:r>
      <w:r w:rsidR="00031315" w:rsidRPr="00A37947">
        <w:t>roup</w:t>
      </w:r>
    </w:p>
    <w:p w:rsidR="00031315" w:rsidRPr="00A37947" w:rsidRDefault="00031315" w:rsidP="005257E9">
      <w:pPr>
        <w:pStyle w:val="Nadpis4"/>
      </w:pPr>
      <w:r w:rsidRPr="00A37947">
        <w:t>Multicast: Communication between a single sender and multiple receivers on a network</w:t>
      </w:r>
    </w:p>
    <w:p w:rsidR="00031315" w:rsidRPr="00A37947" w:rsidRDefault="00031315" w:rsidP="005257E9">
      <w:pPr>
        <w:pStyle w:val="Nadpis4"/>
      </w:pPr>
      <w:r w:rsidRPr="00A37947">
        <w:t>NTP: Network Time Protocol</w:t>
      </w:r>
    </w:p>
    <w:p w:rsidR="00031315" w:rsidRPr="00A37947" w:rsidRDefault="00031315" w:rsidP="005257E9">
      <w:pPr>
        <w:pStyle w:val="Nadpis4"/>
      </w:pPr>
      <w:r w:rsidRPr="00A37947">
        <w:t>ONVIF: Global standard for the interface of IP-based physical security products</w:t>
      </w:r>
    </w:p>
    <w:p w:rsidR="0039128E" w:rsidRPr="00A37947" w:rsidRDefault="0039128E" w:rsidP="0039128E">
      <w:pPr>
        <w:pStyle w:val="Nadpis4"/>
      </w:pPr>
      <w:r w:rsidRPr="00A37947">
        <w:t>PACS: Physical Access Control System</w:t>
      </w:r>
    </w:p>
    <w:p w:rsidR="006A4F0F" w:rsidRPr="00A37947" w:rsidRDefault="00543025" w:rsidP="005257E9">
      <w:pPr>
        <w:pStyle w:val="Nadpis4"/>
      </w:pPr>
      <w:r w:rsidRPr="00A37947">
        <w:t>PoE: Power over Ethernet (</w:t>
      </w:r>
      <w:r w:rsidR="00031315" w:rsidRPr="00A37947">
        <w:t>IEEE 802.3af</w:t>
      </w:r>
      <w:r w:rsidR="006B0551" w:rsidRPr="00A37947">
        <w:t>/at</w:t>
      </w:r>
      <w:r w:rsidRPr="00A37947">
        <w:t>)</w:t>
      </w:r>
      <w:r w:rsidR="006A4F0F" w:rsidRPr="00A37947">
        <w:t xml:space="preserve"> standard for providing power over network cable</w:t>
      </w:r>
    </w:p>
    <w:p w:rsidR="00FC454D" w:rsidRPr="00A37947" w:rsidRDefault="00FC454D" w:rsidP="005257E9">
      <w:pPr>
        <w:pStyle w:val="Nadpis4"/>
      </w:pPr>
      <w:r w:rsidRPr="00A37947">
        <w:t xml:space="preserve">Progressive scan: </w:t>
      </w:r>
      <w:r w:rsidR="00D84AA3" w:rsidRPr="00A37947">
        <w:t>An image scanning technology which scans the entire picture</w:t>
      </w:r>
    </w:p>
    <w:p w:rsidR="008243D2" w:rsidRPr="00A37947" w:rsidRDefault="00031315" w:rsidP="00504E3C">
      <w:pPr>
        <w:pStyle w:val="Nadpis4"/>
      </w:pPr>
      <w:r w:rsidRPr="00A37947">
        <w:t>QoS: Quality of Service</w:t>
      </w:r>
    </w:p>
    <w:p w:rsidR="008243D2" w:rsidRPr="00A37947" w:rsidRDefault="008243D2" w:rsidP="008243D2">
      <w:pPr>
        <w:pStyle w:val="Nadpis4"/>
      </w:pPr>
      <w:r w:rsidRPr="00A37947">
        <w:t>RPC: Remote Procedure Call</w:t>
      </w:r>
    </w:p>
    <w:p w:rsidR="00021297" w:rsidRPr="00A37947" w:rsidRDefault="00021297" w:rsidP="00021297">
      <w:pPr>
        <w:pStyle w:val="Nadpis4"/>
      </w:pPr>
      <w:r w:rsidRPr="00A37947">
        <w:t>SIP: Session Initiation Protocol</w:t>
      </w:r>
    </w:p>
    <w:p w:rsidR="00031315" w:rsidRPr="00A37947" w:rsidRDefault="00031315" w:rsidP="005257E9">
      <w:pPr>
        <w:pStyle w:val="Nadpis4"/>
      </w:pPr>
      <w:r w:rsidRPr="00A37947">
        <w:t>SMTP: Simple Mail Transfer Protocol</w:t>
      </w:r>
    </w:p>
    <w:p w:rsidR="00031315" w:rsidRPr="00A37947" w:rsidRDefault="00031315" w:rsidP="005257E9">
      <w:pPr>
        <w:pStyle w:val="Nadpis4"/>
      </w:pPr>
      <w:r w:rsidRPr="00A37947">
        <w:lastRenderedPageBreak/>
        <w:t>SNMP: Simple Network Management Protocol</w:t>
      </w:r>
    </w:p>
    <w:p w:rsidR="00031315" w:rsidRPr="00A37947" w:rsidRDefault="00031315" w:rsidP="005257E9">
      <w:pPr>
        <w:pStyle w:val="Nadpis4"/>
      </w:pPr>
      <w:r w:rsidRPr="00A37947">
        <w:t>SSL: Secure Sockets Layer</w:t>
      </w:r>
    </w:p>
    <w:p w:rsidR="00031315" w:rsidRPr="00A37947" w:rsidRDefault="00031315" w:rsidP="005257E9">
      <w:pPr>
        <w:pStyle w:val="Nadpis4"/>
      </w:pPr>
      <w:r w:rsidRPr="00A37947">
        <w:t>TCP: Transmission Control Protocol</w:t>
      </w:r>
    </w:p>
    <w:p w:rsidR="00031315" w:rsidRPr="00A37947" w:rsidRDefault="00031315" w:rsidP="005257E9">
      <w:pPr>
        <w:pStyle w:val="Nadpis4"/>
      </w:pPr>
      <w:r w:rsidRPr="00A37947">
        <w:t>TLS: Transport Layer Security</w:t>
      </w:r>
    </w:p>
    <w:p w:rsidR="00031315" w:rsidRPr="00A37947" w:rsidRDefault="00031315" w:rsidP="005257E9">
      <w:pPr>
        <w:pStyle w:val="Nadpis4"/>
      </w:pPr>
      <w:r w:rsidRPr="00A37947">
        <w:t xml:space="preserve">Unicast: Communication between a single sender and </w:t>
      </w:r>
      <w:r w:rsidR="0043157A">
        <w:t xml:space="preserve">a </w:t>
      </w:r>
      <w:r w:rsidRPr="0043157A">
        <w:rPr>
          <w:noProof/>
        </w:rPr>
        <w:t>single</w:t>
      </w:r>
      <w:r w:rsidRPr="00A37947">
        <w:t xml:space="preserve"> receiver on a network</w:t>
      </w:r>
    </w:p>
    <w:p w:rsidR="00031315" w:rsidRPr="00A37947" w:rsidRDefault="00D84AA3" w:rsidP="005257E9">
      <w:pPr>
        <w:pStyle w:val="Nadpis4"/>
      </w:pPr>
      <w:r w:rsidRPr="00A37947">
        <w:t>UPS: Uninterruptible Power Supply</w:t>
      </w:r>
    </w:p>
    <w:p w:rsidR="00002542" w:rsidRPr="00A37947" w:rsidRDefault="00002542" w:rsidP="00002542">
      <w:pPr>
        <w:pStyle w:val="Nadpis4"/>
      </w:pPr>
      <w:r w:rsidRPr="00A37947">
        <w:t>VBR: Variable Bit Rate</w:t>
      </w:r>
    </w:p>
    <w:p w:rsidR="00031315" w:rsidRPr="00A37947" w:rsidRDefault="00031315" w:rsidP="005257E9">
      <w:pPr>
        <w:pStyle w:val="Nadpis4"/>
      </w:pPr>
      <w:r w:rsidRPr="00A37947">
        <w:t>VMS: Video Management System</w:t>
      </w:r>
    </w:p>
    <w:p w:rsidR="00294522" w:rsidRPr="00A37947" w:rsidRDefault="00031315" w:rsidP="00294522">
      <w:pPr>
        <w:pStyle w:val="Nadpis4"/>
      </w:pPr>
      <w:r w:rsidRPr="00A37947">
        <w:t>WDR: Wide dynamic range</w:t>
      </w:r>
    </w:p>
    <w:p w:rsidR="00F07E0C" w:rsidRDefault="00F07E0C" w:rsidP="00F07E0C">
      <w:pPr>
        <w:pStyle w:val="Nadpis3"/>
      </w:pPr>
      <w:r>
        <w:t>The specified unit shall meet the following EMC standards:</w:t>
      </w:r>
    </w:p>
    <w:p w:rsidR="00F07E0C" w:rsidRDefault="00F07E0C" w:rsidP="00F07E0C">
      <w:pPr>
        <w:pStyle w:val="Nadpis4"/>
      </w:pPr>
      <w:r>
        <w:t>EN 55024</w:t>
      </w:r>
    </w:p>
    <w:p w:rsidR="00F07E0C" w:rsidRDefault="00F07E0C" w:rsidP="00F07E0C">
      <w:pPr>
        <w:pStyle w:val="Nadpis4"/>
      </w:pPr>
      <w:r>
        <w:t>EN 55032</w:t>
      </w:r>
    </w:p>
    <w:p w:rsidR="00F07E0C" w:rsidRDefault="00F07E0C" w:rsidP="00F07E0C">
      <w:pPr>
        <w:pStyle w:val="Nadpis4"/>
      </w:pPr>
      <w:r>
        <w:t>FCC Part 15 – Subpart B Class B</w:t>
      </w:r>
    </w:p>
    <w:p w:rsidR="00F07E0C" w:rsidRDefault="00F07E0C" w:rsidP="00F07E0C">
      <w:pPr>
        <w:pStyle w:val="Nadpis4"/>
      </w:pPr>
      <w:r>
        <w:t>2014/30/EU</w:t>
      </w:r>
    </w:p>
    <w:p w:rsidR="00F07E0C" w:rsidRDefault="00F07E0C" w:rsidP="00F07E0C">
      <w:pPr>
        <w:pStyle w:val="Nadpis3"/>
      </w:pPr>
      <w:r>
        <w:t>The specified unit shall meet the following product safety standards:</w:t>
      </w:r>
    </w:p>
    <w:p w:rsidR="00F07E0C" w:rsidRDefault="00F07E0C" w:rsidP="00F07E0C">
      <w:pPr>
        <w:pStyle w:val="Nadpis4"/>
      </w:pPr>
      <w:r>
        <w:t>EN 62368-1</w:t>
      </w:r>
    </w:p>
    <w:p w:rsidR="00F07E0C" w:rsidRDefault="00F07E0C" w:rsidP="00F07E0C">
      <w:pPr>
        <w:pStyle w:val="Nadpis4"/>
      </w:pPr>
      <w:r>
        <w:t>IEC/UL 62368-1</w:t>
      </w:r>
    </w:p>
    <w:p w:rsidR="00F07E0C" w:rsidRDefault="00F07E0C" w:rsidP="00F07E0C">
      <w:pPr>
        <w:pStyle w:val="Nadpis4"/>
      </w:pPr>
      <w:r>
        <w:t>2014/35/EU</w:t>
      </w:r>
    </w:p>
    <w:p w:rsidR="000E2D3D" w:rsidRPr="00A37947" w:rsidRDefault="006C48C3" w:rsidP="00F61452">
      <w:pPr>
        <w:pStyle w:val="Nadpis3"/>
      </w:pPr>
      <w:r w:rsidRPr="00A37947">
        <w:t>The specified unit</w:t>
      </w:r>
      <w:r w:rsidR="000E2D3D" w:rsidRPr="00A37947">
        <w:t xml:space="preserve"> shall meet the following standards</w:t>
      </w:r>
    </w:p>
    <w:p w:rsidR="00A945F8" w:rsidRPr="00A37947" w:rsidRDefault="00A945F8" w:rsidP="005257E9">
      <w:pPr>
        <w:pStyle w:val="Nadpis4"/>
      </w:pPr>
      <w:r w:rsidRPr="00A37947">
        <w:t>Audio:</w:t>
      </w:r>
    </w:p>
    <w:p w:rsidR="00A945F8" w:rsidRPr="00A37947" w:rsidRDefault="00A945F8" w:rsidP="00A945F8">
      <w:pPr>
        <w:pStyle w:val="Nadpis5"/>
      </w:pPr>
      <w:r w:rsidRPr="00A37947">
        <w:t>G.711</w:t>
      </w:r>
    </w:p>
    <w:p w:rsidR="00A945F8" w:rsidRDefault="00A945F8" w:rsidP="00A945F8">
      <w:pPr>
        <w:pStyle w:val="Nadpis5"/>
      </w:pPr>
      <w:r w:rsidRPr="00A37947">
        <w:t>G.729</w:t>
      </w:r>
    </w:p>
    <w:p w:rsidR="00EB0EFC" w:rsidRDefault="00EB0EFC" w:rsidP="00EB0EFC">
      <w:pPr>
        <w:pStyle w:val="Nadpis5"/>
      </w:pPr>
      <w:r>
        <w:t>G.722 (wideband)</w:t>
      </w:r>
    </w:p>
    <w:p w:rsidR="00EB0EFC" w:rsidRDefault="00EB0EFC" w:rsidP="00EB0EFC">
      <w:pPr>
        <w:pStyle w:val="Nadpis5"/>
      </w:pPr>
      <w:r>
        <w:t>L16 / 16kHz (wideband)</w:t>
      </w:r>
    </w:p>
    <w:p w:rsidR="00292B3D" w:rsidRDefault="00292B3D" w:rsidP="00292B3D">
      <w:pPr>
        <w:pStyle w:val="Nadpis4"/>
      </w:pPr>
      <w:r>
        <w:t>Video:</w:t>
      </w:r>
    </w:p>
    <w:p w:rsidR="00292B3D" w:rsidRDefault="00292B3D" w:rsidP="00292B3D">
      <w:pPr>
        <w:pStyle w:val="Nadpis5"/>
      </w:pPr>
      <w:r>
        <w:t>H.264</w:t>
      </w:r>
    </w:p>
    <w:p w:rsidR="00292B3D" w:rsidRPr="00292B3D" w:rsidRDefault="00292B3D" w:rsidP="00292B3D">
      <w:pPr>
        <w:pStyle w:val="Nadpis5"/>
      </w:pPr>
      <w:r>
        <w:t>M-JPEG</w:t>
      </w:r>
    </w:p>
    <w:p w:rsidR="00211209" w:rsidRPr="00A37947" w:rsidRDefault="00211209" w:rsidP="0003685A">
      <w:pPr>
        <w:pStyle w:val="Nadpis4"/>
        <w:numPr>
          <w:ilvl w:val="0"/>
          <w:numId w:val="0"/>
        </w:numPr>
        <w:ind w:left="794"/>
      </w:pPr>
    </w:p>
    <w:p w:rsidR="000E2D3D" w:rsidRPr="00A37947" w:rsidRDefault="000E2D3D" w:rsidP="005257E9">
      <w:pPr>
        <w:pStyle w:val="Nadpis4"/>
      </w:pPr>
      <w:r w:rsidRPr="00A37947">
        <w:t>Networking:</w:t>
      </w:r>
    </w:p>
    <w:p w:rsidR="0056039E" w:rsidRDefault="00DE5D35" w:rsidP="00E25A3B">
      <w:pPr>
        <w:pStyle w:val="Nadpis5"/>
      </w:pPr>
      <w:r w:rsidRPr="00FB7BBC">
        <w:rPr>
          <w:rFonts w:cstheme="minorHAnsi"/>
        </w:rPr>
        <w:t>10/100</w:t>
      </w:r>
      <w:r>
        <w:rPr>
          <w:rFonts w:cstheme="minorHAnsi"/>
        </w:rPr>
        <w:t xml:space="preserve"> </w:t>
      </w:r>
      <w:r w:rsidRPr="00FB7BBC">
        <w:rPr>
          <w:rFonts w:cstheme="minorHAnsi"/>
        </w:rPr>
        <w:t>BASE-T Ethernet</w:t>
      </w:r>
      <w:r>
        <w:rPr>
          <w:rFonts w:cstheme="minorHAnsi"/>
        </w:rPr>
        <w:t>, IEEE 802.3</w:t>
      </w:r>
    </w:p>
    <w:p w:rsidR="00333049" w:rsidRPr="00A37947" w:rsidRDefault="000E2D3D" w:rsidP="00E25A3B">
      <w:pPr>
        <w:pStyle w:val="Nadpis5"/>
      </w:pPr>
      <w:r w:rsidRPr="00A37947">
        <w:t>IEEE 802.3af (Power over Ethernet)</w:t>
      </w:r>
    </w:p>
    <w:p w:rsidR="000E2D3D" w:rsidRPr="00A37947" w:rsidRDefault="000E2D3D" w:rsidP="00333049">
      <w:pPr>
        <w:pStyle w:val="Nadpis5"/>
      </w:pPr>
      <w:r w:rsidRPr="00A37947">
        <w:t>IPv4 (RFC 791)</w:t>
      </w:r>
    </w:p>
    <w:p w:rsidR="00AE3A31" w:rsidRPr="00A37947" w:rsidRDefault="00AE3A31" w:rsidP="005257E9">
      <w:pPr>
        <w:pStyle w:val="Nadpis2"/>
      </w:pPr>
      <w:r w:rsidRPr="00A37947">
        <w:t>QUALITY ASSURANCE</w:t>
      </w:r>
    </w:p>
    <w:p w:rsidR="00AE3A31" w:rsidRPr="00A37947" w:rsidRDefault="00AE3A31" w:rsidP="005257E9">
      <w:pPr>
        <w:pStyle w:val="Nadpis3"/>
      </w:pPr>
      <w:r w:rsidRPr="00A37947">
        <w:t>The Contractor or security sub-contractor shall be a licensed security Contractor with a minimum of five (5) years’ experience installing and servicing systems of similar scope and complexity and evidence that is completed at least three (3) projects of similar design and is currently engaged in the installation and maintenance of systems herein described.</w:t>
      </w:r>
    </w:p>
    <w:p w:rsidR="00AE3A31" w:rsidRPr="00A37947" w:rsidRDefault="00EE1BDA" w:rsidP="005257E9">
      <w:pPr>
        <w:pStyle w:val="Nadpis3"/>
      </w:pPr>
      <w:r w:rsidRPr="00A37947">
        <w:t xml:space="preserve">All </w:t>
      </w:r>
      <w:r w:rsidR="00AE3A31" w:rsidRPr="00A37947">
        <w:t>installation, configuration, setup, program and related work shall be performed by electronic technicians thoroughly trained by the manufacturer in the installation and service of the equipment provided.</w:t>
      </w:r>
    </w:p>
    <w:p w:rsidR="00AE3A31" w:rsidRPr="00A37947" w:rsidRDefault="00AE3A31" w:rsidP="005257E9">
      <w:pPr>
        <w:pStyle w:val="Nadpis3"/>
      </w:pPr>
      <w:r w:rsidRPr="00A37947">
        <w:lastRenderedPageBreak/>
        <w:t>The contractor or designated sub</w:t>
      </w:r>
      <w:r w:rsidR="00543025" w:rsidRPr="00A37947">
        <w:t>-</w:t>
      </w:r>
      <w:r w:rsidRPr="00A37947">
        <w:t xml:space="preserve">contractor shall submit credentials of completed manufacturer certification, verified by a </w:t>
      </w:r>
      <w:r w:rsidR="00E438CA" w:rsidRPr="00A37947">
        <w:t>third-party</w:t>
      </w:r>
      <w:r w:rsidRPr="00A37947">
        <w:t xml:space="preserve"> organization, as proof of the knowledge.</w:t>
      </w:r>
    </w:p>
    <w:p w:rsidR="003364F9" w:rsidRPr="00A37947" w:rsidRDefault="00AE3A31" w:rsidP="005257E9">
      <w:pPr>
        <w:pStyle w:val="Nadpis3"/>
      </w:pPr>
      <w:r w:rsidRPr="00A37947">
        <w:t xml:space="preserve">The Contractor shall provide four (4) current references from clients with systems of similar scope and </w:t>
      </w:r>
      <w:r w:rsidR="00D632C3" w:rsidRPr="00A37947">
        <w:t>complexity that</w:t>
      </w:r>
      <w:r w:rsidRPr="00A37947">
        <w:t xml:space="preserve"> became operational in the past three (3) years. At least three (3) of the references shall be utilizing the same system components, in a similar configuration as the proposed system</w:t>
      </w:r>
    </w:p>
    <w:p w:rsidR="00AE3A31" w:rsidRPr="00A37947" w:rsidRDefault="003364F9" w:rsidP="005257E9">
      <w:pPr>
        <w:pStyle w:val="Nadpis3"/>
      </w:pPr>
      <w:r w:rsidRPr="00A37947">
        <w:t>The specified unit shall be manufactured in accordance with ISO</w:t>
      </w:r>
      <w:r w:rsidR="002717AB" w:rsidRPr="00A37947">
        <w:t xml:space="preserve"> </w:t>
      </w:r>
      <w:r w:rsidRPr="00A37947">
        <w:t>9001</w:t>
      </w:r>
      <w:r w:rsidR="002717AB" w:rsidRPr="00A37947">
        <w:t>:2015</w:t>
      </w:r>
      <w:r w:rsidR="00AE3A31" w:rsidRPr="00A37947">
        <w:t xml:space="preserve">. </w:t>
      </w:r>
    </w:p>
    <w:p w:rsidR="00F65C24" w:rsidRPr="00A37947" w:rsidRDefault="00F65C24" w:rsidP="005257E9">
      <w:pPr>
        <w:pStyle w:val="Nadpis2"/>
      </w:pPr>
      <w:r w:rsidRPr="00A37947">
        <w:t>WARRANTY</w:t>
      </w:r>
    </w:p>
    <w:p w:rsidR="007F2788" w:rsidRPr="00A37947" w:rsidRDefault="007F2788" w:rsidP="007F2788">
      <w:pPr>
        <w:pStyle w:val="Nadpis3"/>
      </w:pPr>
      <w:r w:rsidRPr="00A37947">
        <w:t xml:space="preserve">All security system components and </w:t>
      </w:r>
      <w:r w:rsidRPr="0043157A">
        <w:rPr>
          <w:noProof/>
        </w:rPr>
        <w:t>labo</w:t>
      </w:r>
      <w:r w:rsidR="0043157A">
        <w:rPr>
          <w:noProof/>
        </w:rPr>
        <w:t>u</w:t>
      </w:r>
      <w:r w:rsidRPr="0043157A">
        <w:rPr>
          <w:noProof/>
        </w:rPr>
        <w:t>r</w:t>
      </w:r>
      <w:r w:rsidRPr="00A37947">
        <w:t xml:space="preserve"> furnished by the contractor including wiring, software,</w:t>
      </w:r>
      <w:r w:rsidR="0054001D" w:rsidRPr="00A37947">
        <w:t xml:space="preserve"> </w:t>
      </w:r>
      <w:r w:rsidRPr="00A37947">
        <w:t xml:space="preserve">hardware and custom parts shall be fully warranted for parts, materials, </w:t>
      </w:r>
      <w:r w:rsidRPr="00982007">
        <w:rPr>
          <w:noProof/>
        </w:rPr>
        <w:t>labo</w:t>
      </w:r>
      <w:r w:rsidR="00982007">
        <w:rPr>
          <w:noProof/>
        </w:rPr>
        <w:t>u</w:t>
      </w:r>
      <w:r w:rsidRPr="00982007">
        <w:rPr>
          <w:noProof/>
        </w:rPr>
        <w:t>r</w:t>
      </w:r>
      <w:r w:rsidRPr="00A37947">
        <w:t xml:space="preserve"> and travel expenses for a minimum of three (3) years</w:t>
      </w:r>
      <w:r w:rsidR="00573BE7" w:rsidRPr="00A37947">
        <w:t>.</w:t>
      </w:r>
    </w:p>
    <w:p w:rsidR="007F2788" w:rsidRPr="00A37947" w:rsidRDefault="007F2788" w:rsidP="007F2788">
      <w:pPr>
        <w:pStyle w:val="Nadpis3"/>
      </w:pPr>
      <w:r w:rsidRPr="00A37947">
        <w:t xml:space="preserve">The manufacturer shall provide warranty and optional extended warranty for the </w:t>
      </w:r>
      <w:r w:rsidR="00D549FA" w:rsidRPr="00A37947">
        <w:t>unit</w:t>
      </w:r>
      <w:r w:rsidRPr="00A37947">
        <w:t xml:space="preserve"> for a total period of maximum five years. If enacted as part of the contract, the contractor will repair or replace parts and/or </w:t>
      </w:r>
      <w:r w:rsidRPr="00982007">
        <w:rPr>
          <w:noProof/>
        </w:rPr>
        <w:t>labo</w:t>
      </w:r>
      <w:r w:rsidR="00982007">
        <w:rPr>
          <w:noProof/>
        </w:rPr>
        <w:t>u</w:t>
      </w:r>
      <w:r w:rsidRPr="00982007">
        <w:rPr>
          <w:noProof/>
        </w:rPr>
        <w:t>r</w:t>
      </w:r>
      <w:r w:rsidRPr="00A37947">
        <w:t xml:space="preserve"> per the warranty for the length of this warranty at no cost to the client. </w:t>
      </w:r>
    </w:p>
    <w:p w:rsidR="000E2D3D" w:rsidRPr="00A37947" w:rsidRDefault="000E2D3D" w:rsidP="00854DFB">
      <w:pPr>
        <w:pStyle w:val="Nadpis1"/>
      </w:pPr>
      <w:r w:rsidRPr="00A37947">
        <w:t>PRODUCTS</w:t>
      </w:r>
    </w:p>
    <w:p w:rsidR="000E2D3D" w:rsidRPr="00A37947" w:rsidRDefault="005555FC" w:rsidP="005257E9">
      <w:pPr>
        <w:pStyle w:val="Nadpis2"/>
      </w:pPr>
      <w:r w:rsidRPr="00A37947">
        <w:t>General</w:t>
      </w:r>
    </w:p>
    <w:p w:rsidR="005555FC" w:rsidRPr="00A37947" w:rsidRDefault="00315AE1" w:rsidP="005257E9">
      <w:pPr>
        <w:pStyle w:val="Nadpis3"/>
      </w:pPr>
      <w:r w:rsidRPr="00A37947">
        <w:t>Answering units</w:t>
      </w:r>
      <w:r w:rsidR="00D549FA" w:rsidRPr="00A37947">
        <w:t xml:space="preserve"> </w:t>
      </w:r>
      <w:r w:rsidR="00965ADB" w:rsidRPr="00A37947">
        <w:t>shall be IP-based and comply</w:t>
      </w:r>
      <w:r w:rsidR="005555FC" w:rsidRPr="00A37947">
        <w:t xml:space="preserve"> with established network and video standards.</w:t>
      </w:r>
      <w:r w:rsidR="00061FEB">
        <w:t xml:space="preserve"> </w:t>
      </w:r>
      <w:r w:rsidR="00071FC5">
        <w:t xml:space="preserve">No gateways or similar devices will </w:t>
      </w:r>
      <w:r w:rsidR="00071FC5" w:rsidRPr="00982007">
        <w:rPr>
          <w:noProof/>
        </w:rPr>
        <w:t>be ne</w:t>
      </w:r>
      <w:r w:rsidR="00982007">
        <w:rPr>
          <w:noProof/>
        </w:rPr>
        <w:t>ed</w:t>
      </w:r>
      <w:r w:rsidR="00071FC5" w:rsidRPr="00982007">
        <w:rPr>
          <w:noProof/>
        </w:rPr>
        <w:t>ed</w:t>
      </w:r>
      <w:r w:rsidR="00071FC5">
        <w:t>.</w:t>
      </w:r>
    </w:p>
    <w:p w:rsidR="005555FC" w:rsidRPr="00A37947" w:rsidRDefault="00315AE1" w:rsidP="005257E9">
      <w:pPr>
        <w:pStyle w:val="Nadpis3"/>
      </w:pPr>
      <w:r w:rsidRPr="00A37947">
        <w:t xml:space="preserve">Answering units </w:t>
      </w:r>
      <w:r w:rsidR="005555FC" w:rsidRPr="00A37947">
        <w:t xml:space="preserve">shall be powered </w:t>
      </w:r>
      <w:r w:rsidR="00880CE1" w:rsidRPr="00A37947">
        <w:t xml:space="preserve">by the switch </w:t>
      </w:r>
      <w:r w:rsidR="00D632C3" w:rsidRPr="00A37947">
        <w:t>utilizing</w:t>
      </w:r>
      <w:r w:rsidR="005555FC" w:rsidRPr="00A37947">
        <w:t xml:space="preserve"> </w:t>
      </w:r>
      <w:r w:rsidRPr="00A37947">
        <w:t>the network cable.</w:t>
      </w:r>
    </w:p>
    <w:p w:rsidR="000E2D3D" w:rsidRPr="00A37947" w:rsidRDefault="00315AE1" w:rsidP="005257E9">
      <w:pPr>
        <w:pStyle w:val="Nadpis2"/>
      </w:pPr>
      <w:r w:rsidRPr="00A37947">
        <w:t xml:space="preserve">Answering units </w:t>
      </w:r>
      <w:r w:rsidR="00193269" w:rsidRPr="00A37947">
        <w:t>schedule</w:t>
      </w:r>
    </w:p>
    <w:p w:rsidR="00B639C1" w:rsidRPr="00A37947" w:rsidRDefault="00315AE1" w:rsidP="005257E9">
      <w:pPr>
        <w:pStyle w:val="Nadpis3"/>
      </w:pPr>
      <w:r w:rsidRPr="00A37947">
        <w:t xml:space="preserve">Answering unit </w:t>
      </w:r>
      <w:r w:rsidR="00B639C1" w:rsidRPr="00A37947">
        <w:t>types listed below</w:t>
      </w:r>
      <w:r w:rsidR="00F35244" w:rsidRPr="00A37947">
        <w:t xml:space="preserve"> describing various features </w:t>
      </w:r>
      <w:r w:rsidR="00B639C1" w:rsidRPr="00A37947">
        <w:t xml:space="preserve">shall be supplied by a single </w:t>
      </w:r>
      <w:r w:rsidR="00722533" w:rsidRPr="00A37947">
        <w:t>intercom</w:t>
      </w:r>
      <w:r w:rsidRPr="00A37947">
        <w:t>/ answering unit</w:t>
      </w:r>
      <w:r w:rsidR="00B639C1" w:rsidRPr="00A37947">
        <w:t xml:space="preserve"> manufacturer. </w:t>
      </w:r>
    </w:p>
    <w:p w:rsidR="00B639C1" w:rsidRPr="00A37947" w:rsidRDefault="00722533" w:rsidP="005257E9">
      <w:pPr>
        <w:pStyle w:val="Nadpis3"/>
      </w:pPr>
      <w:r w:rsidRPr="00A37947">
        <w:t xml:space="preserve">The </w:t>
      </w:r>
      <w:r w:rsidR="00315AE1" w:rsidRPr="00A37947">
        <w:t xml:space="preserve">answering unit </w:t>
      </w:r>
      <w:r w:rsidR="00B639C1" w:rsidRPr="00A37947">
        <w:t>manufacture</w:t>
      </w:r>
      <w:r w:rsidR="003F1ACE" w:rsidRPr="00A37947">
        <w:t>r</w:t>
      </w:r>
      <w:r w:rsidR="00B639C1" w:rsidRPr="00A37947">
        <w:t xml:space="preserve"> and model numbers will be as follows:</w:t>
      </w:r>
    </w:p>
    <w:p w:rsidR="00AB2B5F" w:rsidRPr="00A37947" w:rsidRDefault="00315AE1" w:rsidP="005257E9">
      <w:pPr>
        <w:pStyle w:val="Nadpis4"/>
      </w:pPr>
      <w:r w:rsidRPr="00A37947">
        <w:t xml:space="preserve">IP answering unit </w:t>
      </w:r>
      <w:r w:rsidR="00B639C1" w:rsidRPr="00A37947">
        <w:t xml:space="preserve">shall be </w:t>
      </w:r>
      <w:r w:rsidR="00722533" w:rsidRPr="00A37947">
        <w:t>2N</w:t>
      </w:r>
      <w:r w:rsidR="00B639C1" w:rsidRPr="00A37947">
        <w:t xml:space="preserve"> </w:t>
      </w:r>
      <w:r w:rsidR="00DF1CC6">
        <w:t xml:space="preserve">Indoor </w:t>
      </w:r>
      <w:r w:rsidR="00071FC5">
        <w:t>Compact</w:t>
      </w:r>
      <w:r w:rsidR="00DF1CC6">
        <w:t>.</w:t>
      </w:r>
    </w:p>
    <w:p w:rsidR="004269E1" w:rsidRDefault="004269E1">
      <w:pPr>
        <w:rPr>
          <w:rFonts w:ascii="Arial" w:eastAsia="Times New Roman" w:hAnsi="Arial"/>
          <w:b/>
          <w:bCs/>
          <w:caps/>
          <w:lang w:val="en-US" w:eastAsia="sv-SE"/>
        </w:rPr>
      </w:pPr>
      <w:r>
        <w:br w:type="page"/>
      </w:r>
    </w:p>
    <w:p w:rsidR="000E2D3D" w:rsidRPr="00A37947" w:rsidRDefault="00315AE1" w:rsidP="005257E9">
      <w:pPr>
        <w:pStyle w:val="Nadpis2"/>
      </w:pPr>
      <w:r w:rsidRPr="00A37947">
        <w:lastRenderedPageBreak/>
        <w:t>Answering unit</w:t>
      </w:r>
    </w:p>
    <w:p w:rsidR="00546640" w:rsidRPr="00A37947" w:rsidRDefault="00BA77A9" w:rsidP="005257E9">
      <w:pPr>
        <w:pStyle w:val="Nadpis3"/>
      </w:pPr>
      <w:r w:rsidRPr="00A37947">
        <w:t>IP answering unit</w:t>
      </w:r>
    </w:p>
    <w:p w:rsidR="00B639C1" w:rsidRPr="00A37947" w:rsidRDefault="002F38E4" w:rsidP="005257E9">
      <w:pPr>
        <w:pStyle w:val="Nadpis4"/>
      </w:pPr>
      <w:r w:rsidRPr="00A37947">
        <w:t xml:space="preserve">The </w:t>
      </w:r>
      <w:r w:rsidR="00BA77A9" w:rsidRPr="00A37947">
        <w:t xml:space="preserve">answering unit </w:t>
      </w:r>
      <w:r w:rsidR="00B639C1" w:rsidRPr="00A37947">
        <w:t>shall meet or exceed the following design specifications:</w:t>
      </w:r>
    </w:p>
    <w:p w:rsidR="002A5804" w:rsidRPr="00A37947" w:rsidRDefault="00BA77A9" w:rsidP="002A5804">
      <w:pPr>
        <w:pStyle w:val="Nadpis5"/>
      </w:pPr>
      <w:r w:rsidRPr="00A37947">
        <w:t>The answering unit</w:t>
      </w:r>
      <w:r w:rsidR="002A5804" w:rsidRPr="00A37947">
        <w:t xml:space="preserve"> shall include a built-in web server.</w:t>
      </w:r>
    </w:p>
    <w:p w:rsidR="00217953" w:rsidRDefault="00217953" w:rsidP="00217953">
      <w:pPr>
        <w:pStyle w:val="Nadpis5"/>
      </w:pPr>
      <w:r w:rsidRPr="00A37947">
        <w:t xml:space="preserve">The </w:t>
      </w:r>
      <w:r w:rsidR="00BA77A9" w:rsidRPr="00A37947">
        <w:t xml:space="preserve">answering unit </w:t>
      </w:r>
      <w:r w:rsidRPr="00A37947">
        <w:t xml:space="preserve">shall be </w:t>
      </w:r>
      <w:r w:rsidR="0067308B" w:rsidRPr="00A37947">
        <w:t xml:space="preserve">of </w:t>
      </w:r>
      <w:r w:rsidR="00982007">
        <w:t xml:space="preserve">a </w:t>
      </w:r>
      <w:r w:rsidR="00BA77A9" w:rsidRPr="00982007">
        <w:rPr>
          <w:noProof/>
        </w:rPr>
        <w:t>compact</w:t>
      </w:r>
      <w:r w:rsidR="00BA77A9" w:rsidRPr="00A37947">
        <w:t xml:space="preserve"> non-modular</w:t>
      </w:r>
      <w:r w:rsidRPr="00A37947">
        <w:t xml:space="preserve"> </w:t>
      </w:r>
      <w:r w:rsidR="00BA77A9" w:rsidRPr="00A37947">
        <w:t xml:space="preserve">design, suitable for </w:t>
      </w:r>
      <w:r w:rsidR="00E25A3B">
        <w:t>flush</w:t>
      </w:r>
      <w:r w:rsidR="00BA77A9" w:rsidRPr="00A37947">
        <w:t xml:space="preserve"> mounting</w:t>
      </w:r>
      <w:r w:rsidR="00731670" w:rsidRPr="00A37947">
        <w:t>,</w:t>
      </w:r>
      <w:r w:rsidR="00B445A2" w:rsidRPr="00A37947">
        <w:t xml:space="preserve"> </w:t>
      </w:r>
      <w:r w:rsidR="00BA77A9" w:rsidRPr="00A37947">
        <w:t xml:space="preserve">with </w:t>
      </w:r>
      <w:r w:rsidR="004269E1">
        <w:t>4</w:t>
      </w:r>
      <w:r w:rsidR="009B7720" w:rsidRPr="004269E1">
        <w:t xml:space="preserve">mm tempered </w:t>
      </w:r>
      <w:r w:rsidR="00BA77A9" w:rsidRPr="004269E1">
        <w:t>glass</w:t>
      </w:r>
      <w:r w:rsidR="00BA77A9" w:rsidRPr="00A37947">
        <w:t xml:space="preserve"> front panel</w:t>
      </w:r>
      <w:r w:rsidRPr="00A37947">
        <w:t>.</w:t>
      </w:r>
    </w:p>
    <w:p w:rsidR="004269E1" w:rsidRPr="004269E1" w:rsidRDefault="004269E1" w:rsidP="004269E1">
      <w:pPr>
        <w:pStyle w:val="Nadpis5"/>
      </w:pPr>
      <w:r w:rsidRPr="00A37947">
        <w:t xml:space="preserve">The answering unit </w:t>
      </w:r>
      <w:r w:rsidR="00D07076" w:rsidRPr="00A37947">
        <w:t xml:space="preserve">shall </w:t>
      </w:r>
      <w:r w:rsidR="00D07076">
        <w:t>have</w:t>
      </w:r>
      <w:r>
        <w:t xml:space="preserve"> </w:t>
      </w:r>
      <w:r w:rsidR="00982007">
        <w:t xml:space="preserve">a </w:t>
      </w:r>
      <w:r w:rsidRPr="00982007">
        <w:rPr>
          <w:noProof/>
        </w:rPr>
        <w:t>color</w:t>
      </w:r>
      <w:r w:rsidRPr="004269E1">
        <w:t xml:space="preserve"> LCD video display</w:t>
      </w:r>
      <w:r>
        <w:t xml:space="preserve">, </w:t>
      </w:r>
      <w:r w:rsidRPr="004269E1">
        <w:t>4,3´´</w:t>
      </w:r>
      <w:r w:rsidR="00D07076" w:rsidRPr="00D07076">
        <w:t xml:space="preserve"> with 480 x </w:t>
      </w:r>
      <w:r w:rsidR="00D07076" w:rsidRPr="00982007">
        <w:rPr>
          <w:noProof/>
        </w:rPr>
        <w:t>272</w:t>
      </w:r>
      <w:r w:rsidR="00982007">
        <w:rPr>
          <w:noProof/>
        </w:rPr>
        <w:t>-</w:t>
      </w:r>
      <w:r w:rsidR="00D07076" w:rsidRPr="00982007">
        <w:rPr>
          <w:noProof/>
        </w:rPr>
        <w:t>pixel</w:t>
      </w:r>
      <w:r w:rsidR="00D07076" w:rsidRPr="00D07076">
        <w:t xml:space="preserve"> resolution</w:t>
      </w:r>
    </w:p>
    <w:p w:rsidR="007D3EEB" w:rsidRPr="00A37947" w:rsidRDefault="007D3EEB" w:rsidP="007D3EEB">
      <w:pPr>
        <w:pStyle w:val="Nadpis5"/>
      </w:pPr>
      <w:r w:rsidRPr="00A37947">
        <w:t xml:space="preserve">The answering unit shall provide touch control via </w:t>
      </w:r>
      <w:r w:rsidR="00D07076" w:rsidRPr="00D07076">
        <w:t xml:space="preserve">7 capacitive </w:t>
      </w:r>
      <w:r w:rsidR="00D07076">
        <w:t>context</w:t>
      </w:r>
      <w:r w:rsidR="00D07076" w:rsidRPr="00A37947">
        <w:t xml:space="preserve"> touch </w:t>
      </w:r>
      <w:r w:rsidR="00D07076">
        <w:t xml:space="preserve">buttons </w:t>
      </w:r>
      <w:r w:rsidR="00D07076" w:rsidRPr="00D07076">
        <w:t>with white and RGB LED backlight</w:t>
      </w:r>
      <w:r w:rsidRPr="00A37947">
        <w:t>.</w:t>
      </w:r>
    </w:p>
    <w:p w:rsidR="007D3EEB" w:rsidRPr="00A37947" w:rsidRDefault="007D3EEB" w:rsidP="007D3EEB">
      <w:pPr>
        <w:pStyle w:val="Nadpis5"/>
      </w:pPr>
      <w:r w:rsidRPr="00A37947">
        <w:t xml:space="preserve">The answering unit shall provide </w:t>
      </w:r>
      <w:r w:rsidR="004269E1" w:rsidRPr="00982007">
        <w:rPr>
          <w:noProof/>
        </w:rPr>
        <w:t>full</w:t>
      </w:r>
      <w:r w:rsidR="00982007">
        <w:rPr>
          <w:noProof/>
        </w:rPr>
        <w:t>-</w:t>
      </w:r>
      <w:r w:rsidR="004269E1" w:rsidRPr="00982007">
        <w:rPr>
          <w:noProof/>
        </w:rPr>
        <w:t>duplex</w:t>
      </w:r>
      <w:r w:rsidR="004269E1">
        <w:t xml:space="preserve"> </w:t>
      </w:r>
      <w:r w:rsidRPr="00A37947">
        <w:t xml:space="preserve">hands-free </w:t>
      </w:r>
      <w:r w:rsidR="004269E1">
        <w:t xml:space="preserve">HD </w:t>
      </w:r>
      <w:r w:rsidRPr="00A37947">
        <w:t>audio communication</w:t>
      </w:r>
      <w:r w:rsidR="002F6624">
        <w:t xml:space="preserve"> exclusively</w:t>
      </w:r>
      <w:r w:rsidRPr="00A37947">
        <w:t>.</w:t>
      </w:r>
    </w:p>
    <w:p w:rsidR="006C14A0" w:rsidRDefault="00F36424" w:rsidP="006C14A0">
      <w:pPr>
        <w:pStyle w:val="Nadpis5"/>
      </w:pPr>
      <w:r>
        <w:t xml:space="preserve">The answering unit shall </w:t>
      </w:r>
      <w:r w:rsidR="009B7720">
        <w:t xml:space="preserve">be installed into a round flush box with </w:t>
      </w:r>
      <w:r w:rsidR="00303160">
        <w:t xml:space="preserve">a </w:t>
      </w:r>
      <w:r w:rsidR="009B7720">
        <w:t>diameter</w:t>
      </w:r>
      <w:r w:rsidR="00303160">
        <w:t xml:space="preserve"> of 100mm</w:t>
      </w:r>
      <w:r w:rsidR="009B7720">
        <w:t>.</w:t>
      </w:r>
    </w:p>
    <w:p w:rsidR="006C14A0" w:rsidRPr="004373D9" w:rsidRDefault="006C14A0" w:rsidP="006C14A0">
      <w:pPr>
        <w:pStyle w:val="Nadpis5"/>
      </w:pPr>
      <w:r w:rsidRPr="004373D9">
        <w:t xml:space="preserve">The answering unit shall support </w:t>
      </w:r>
      <w:r w:rsidR="00982007">
        <w:t xml:space="preserve">the </w:t>
      </w:r>
      <w:r w:rsidRPr="00982007">
        <w:rPr>
          <w:noProof/>
        </w:rPr>
        <w:t>adjustment</w:t>
      </w:r>
      <w:r w:rsidRPr="004373D9">
        <w:t xml:space="preserve"> of the vertical installation angle by up to 5° to </w:t>
      </w:r>
      <w:r w:rsidR="00303160" w:rsidRPr="004373D9">
        <w:t xml:space="preserve">the </w:t>
      </w:r>
      <w:r w:rsidRPr="004373D9">
        <w:t>left</w:t>
      </w:r>
      <w:r w:rsidR="00303160" w:rsidRPr="004373D9">
        <w:t xml:space="preserve"> or right</w:t>
      </w:r>
      <w:r w:rsidRPr="004373D9">
        <w:t>.</w:t>
      </w:r>
    </w:p>
    <w:p w:rsidR="00546640" w:rsidRPr="00A37947" w:rsidRDefault="00BD1374" w:rsidP="00932225">
      <w:pPr>
        <w:pStyle w:val="Nadpis4"/>
      </w:pPr>
      <w:r w:rsidRPr="00A37947">
        <w:t xml:space="preserve">The </w:t>
      </w:r>
      <w:r w:rsidR="00193765" w:rsidRPr="00A37947">
        <w:t>answering unit</w:t>
      </w:r>
      <w:r w:rsidRPr="00A37947">
        <w:t xml:space="preserve"> </w:t>
      </w:r>
      <w:r w:rsidR="001B0935" w:rsidRPr="00A37947">
        <w:t>shall meet or exc</w:t>
      </w:r>
      <w:r w:rsidRPr="00A37947">
        <w:t>eed the following performance s</w:t>
      </w:r>
      <w:r w:rsidR="001B0935" w:rsidRPr="00A37947">
        <w:t>p</w:t>
      </w:r>
      <w:r w:rsidRPr="00A37947">
        <w:t>e</w:t>
      </w:r>
      <w:r w:rsidR="001B0935" w:rsidRPr="00A37947">
        <w:t>cifications:</w:t>
      </w:r>
    </w:p>
    <w:p w:rsidR="000E2D3D" w:rsidRPr="00A37947" w:rsidRDefault="00932225" w:rsidP="007345E3">
      <w:pPr>
        <w:pStyle w:val="Nadpis5"/>
      </w:pPr>
      <w:bookmarkStart w:id="0" w:name="OLE_LINK5"/>
      <w:bookmarkStart w:id="1" w:name="OLE_LINK6"/>
      <w:r>
        <w:t>Backli</w:t>
      </w:r>
      <w:r w:rsidR="00D07076">
        <w:t>gh</w:t>
      </w:r>
      <w:r>
        <w:t>t</w:t>
      </w:r>
    </w:p>
    <w:bookmarkEnd w:id="0"/>
    <w:bookmarkEnd w:id="1"/>
    <w:p w:rsidR="00860A89" w:rsidRPr="00A37947" w:rsidRDefault="00A34F1D" w:rsidP="00932225">
      <w:pPr>
        <w:pStyle w:val="Nadpis6"/>
      </w:pPr>
      <w:r w:rsidRPr="00A37947">
        <w:t>The</w:t>
      </w:r>
      <w:r w:rsidR="00932225">
        <w:t xml:space="preserve"> answering</w:t>
      </w:r>
      <w:r w:rsidRPr="00A37947">
        <w:t xml:space="preserve"> </w:t>
      </w:r>
      <w:r w:rsidR="00932225">
        <w:t xml:space="preserve">unit </w:t>
      </w:r>
      <w:r w:rsidR="00B55004">
        <w:t>shall support manual adjustment of the</w:t>
      </w:r>
      <w:r w:rsidR="00860A89" w:rsidRPr="00A37947">
        <w:t xml:space="preserve"> </w:t>
      </w:r>
      <w:r w:rsidR="00D07076">
        <w:t>b</w:t>
      </w:r>
      <w:r w:rsidR="00D07076" w:rsidRPr="00D07076">
        <w:t xml:space="preserve">utton </w:t>
      </w:r>
      <w:r w:rsidR="00D07076">
        <w:t>b</w:t>
      </w:r>
      <w:r w:rsidR="00D07076" w:rsidRPr="00D07076">
        <w:t xml:space="preserve">acklight </w:t>
      </w:r>
      <w:r w:rsidR="00D07076">
        <w:t>i</w:t>
      </w:r>
      <w:r w:rsidR="00D07076" w:rsidRPr="00D07076">
        <w:t>ntensity</w:t>
      </w:r>
      <w:r w:rsidR="00932225">
        <w:t>.</w:t>
      </w:r>
    </w:p>
    <w:p w:rsidR="00D07076" w:rsidRPr="00A37947" w:rsidRDefault="00D07076" w:rsidP="00D07076">
      <w:pPr>
        <w:pStyle w:val="Nadpis6"/>
      </w:pPr>
      <w:r w:rsidRPr="00A37947">
        <w:t>The</w:t>
      </w:r>
      <w:r>
        <w:t xml:space="preserve"> answering</w:t>
      </w:r>
      <w:r w:rsidRPr="00A37947">
        <w:t xml:space="preserve"> </w:t>
      </w:r>
      <w:r>
        <w:t>unit shall support manual adjustment of the</w:t>
      </w:r>
      <w:r w:rsidRPr="00A37947">
        <w:t xml:space="preserve"> </w:t>
      </w:r>
      <w:r>
        <w:t>display</w:t>
      </w:r>
      <w:r w:rsidRPr="00D07076">
        <w:t xml:space="preserve"> </w:t>
      </w:r>
      <w:r>
        <w:t>b</w:t>
      </w:r>
      <w:r w:rsidRPr="00D07076">
        <w:t xml:space="preserve">acklight </w:t>
      </w:r>
      <w:r>
        <w:t>i</w:t>
      </w:r>
      <w:r w:rsidRPr="00D07076">
        <w:t>ntensity</w:t>
      </w:r>
      <w:r>
        <w:t>.</w:t>
      </w:r>
    </w:p>
    <w:p w:rsidR="00880077" w:rsidRDefault="00880077" w:rsidP="00880077">
      <w:pPr>
        <w:pStyle w:val="Nadpis6"/>
      </w:pPr>
      <w:r w:rsidRPr="00A37947">
        <w:t xml:space="preserve">The answering unit </w:t>
      </w:r>
      <w:r w:rsidR="00932225">
        <w:t>shall support manual backlit disable.</w:t>
      </w:r>
    </w:p>
    <w:p w:rsidR="00D07076" w:rsidRPr="00D07076" w:rsidRDefault="00D07076" w:rsidP="00C40792">
      <w:pPr>
        <w:pStyle w:val="Nadpis6"/>
      </w:pPr>
      <w:r>
        <w:t>The answering unit shall support an automatic Idle Mode with configurable inactivity timeout after which the device switches to this mode</w:t>
      </w:r>
    </w:p>
    <w:p w:rsidR="000E2D3D" w:rsidRPr="00A37947" w:rsidRDefault="00271C8C" w:rsidP="007345E3">
      <w:pPr>
        <w:pStyle w:val="Nadpis5"/>
      </w:pPr>
      <w:r w:rsidRPr="00A37947">
        <w:t>Audio</w:t>
      </w:r>
    </w:p>
    <w:p w:rsidR="000E2D3D" w:rsidRPr="00A37947" w:rsidRDefault="00DF2BE7" w:rsidP="00CC3D41">
      <w:pPr>
        <w:pStyle w:val="Nadpis6"/>
      </w:pPr>
      <w:r w:rsidRPr="00A37947">
        <w:t xml:space="preserve">The </w:t>
      </w:r>
      <w:r w:rsidR="00860A89" w:rsidRPr="00A37947">
        <w:t xml:space="preserve">answering unit </w:t>
      </w:r>
      <w:r w:rsidR="000E2D3D" w:rsidRPr="00A37947">
        <w:t>shall support two-way full duplex audio:</w:t>
      </w:r>
    </w:p>
    <w:p w:rsidR="000E2D3D" w:rsidRPr="00A37947" w:rsidRDefault="000E2D3D" w:rsidP="004F6E68">
      <w:pPr>
        <w:pStyle w:val="Nadpis7"/>
      </w:pPr>
      <w:r w:rsidRPr="00A37947">
        <w:t>Input sources</w:t>
      </w:r>
    </w:p>
    <w:p w:rsidR="00A551FE" w:rsidRPr="00A37947" w:rsidRDefault="0054406E" w:rsidP="004F6E68">
      <w:pPr>
        <w:pStyle w:val="Nadpis8"/>
      </w:pPr>
      <w:r w:rsidRPr="00A37947">
        <w:t xml:space="preserve">Internal microphone </w:t>
      </w:r>
    </w:p>
    <w:p w:rsidR="000E2D3D" w:rsidRPr="00A37947" w:rsidRDefault="004F6E68" w:rsidP="004F6E68">
      <w:pPr>
        <w:pStyle w:val="Nadpis7"/>
      </w:pPr>
      <w:r w:rsidRPr="00A37947">
        <w:tab/>
      </w:r>
      <w:r w:rsidR="000E2D3D" w:rsidRPr="00A37947">
        <w:t>Output sources</w:t>
      </w:r>
    </w:p>
    <w:p w:rsidR="000E2D3D" w:rsidRDefault="0029541E" w:rsidP="004F6E68">
      <w:pPr>
        <w:pStyle w:val="Nadpis8"/>
      </w:pPr>
      <w:r w:rsidRPr="00A37947">
        <w:t>Built-in speaker, 2W</w:t>
      </w:r>
    </w:p>
    <w:p w:rsidR="00B55004" w:rsidRPr="00A37947" w:rsidRDefault="00D07076" w:rsidP="004F6E68">
      <w:pPr>
        <w:pStyle w:val="Nadpis8"/>
      </w:pPr>
      <w:r w:rsidRPr="00D07076">
        <w:t>Induction loop output: 600 mV RMS</w:t>
      </w:r>
    </w:p>
    <w:p w:rsidR="004F6E68" w:rsidRPr="00A37947" w:rsidRDefault="004F6E68" w:rsidP="004F6E68">
      <w:pPr>
        <w:pStyle w:val="Nadpis6"/>
      </w:pPr>
      <w:r w:rsidRPr="00A37947">
        <w:t xml:space="preserve">The </w:t>
      </w:r>
      <w:r w:rsidR="00860A89" w:rsidRPr="00A37947">
        <w:t xml:space="preserve">answering unit </w:t>
      </w:r>
      <w:r w:rsidRPr="00A37947">
        <w:t>shall support separately adjustable volume levels for:</w:t>
      </w:r>
    </w:p>
    <w:p w:rsidR="00CC4382" w:rsidRPr="00A37947" w:rsidRDefault="00CC4382" w:rsidP="00573E6F">
      <w:pPr>
        <w:pStyle w:val="Nadpis7"/>
      </w:pPr>
      <w:r w:rsidRPr="00A37947">
        <w:t>Call</w:t>
      </w:r>
    </w:p>
    <w:p w:rsidR="00CC4382" w:rsidRDefault="00CC4382" w:rsidP="00573E6F">
      <w:pPr>
        <w:pStyle w:val="Nadpis7"/>
      </w:pPr>
      <w:r w:rsidRPr="00A37947">
        <w:t xml:space="preserve">Ring </w:t>
      </w:r>
      <w:r w:rsidR="00982007">
        <w:rPr>
          <w:noProof/>
        </w:rPr>
        <w:t>T</w:t>
      </w:r>
      <w:r w:rsidRPr="00982007">
        <w:rPr>
          <w:noProof/>
        </w:rPr>
        <w:t>ones</w:t>
      </w:r>
    </w:p>
    <w:p w:rsidR="00A54423" w:rsidRDefault="00A54423" w:rsidP="00A54423">
      <w:pPr>
        <w:pStyle w:val="Nadpis7"/>
      </w:pPr>
      <w:r>
        <w:t>Call-Progress Tone</w:t>
      </w:r>
    </w:p>
    <w:p w:rsidR="00A54423" w:rsidRDefault="00A54423" w:rsidP="00A54423">
      <w:pPr>
        <w:pStyle w:val="Nadpis7"/>
      </w:pPr>
      <w:r w:rsidRPr="00A54423">
        <w:t>Key Beep Volume</w:t>
      </w:r>
    </w:p>
    <w:p w:rsidR="00A54423" w:rsidRDefault="00A54423" w:rsidP="00A54423">
      <w:pPr>
        <w:pStyle w:val="Nadpis7"/>
      </w:pPr>
      <w:r w:rsidRPr="00A54423">
        <w:t>Warning Tone Volume</w:t>
      </w:r>
    </w:p>
    <w:p w:rsidR="00A54423" w:rsidRDefault="00A54423" w:rsidP="00A54423">
      <w:pPr>
        <w:pStyle w:val="Nadpis7"/>
      </w:pPr>
      <w:r w:rsidRPr="00A54423">
        <w:t>Suppress Warning Tones</w:t>
      </w:r>
    </w:p>
    <w:p w:rsidR="00A54423" w:rsidRPr="00A54423" w:rsidRDefault="00A54423" w:rsidP="00A54423">
      <w:pPr>
        <w:pStyle w:val="Nadpis7"/>
      </w:pPr>
      <w:r w:rsidRPr="00A54423">
        <w:t>User Sound Volume</w:t>
      </w:r>
    </w:p>
    <w:p w:rsidR="00A54423" w:rsidRDefault="00A54423" w:rsidP="00A54423">
      <w:pPr>
        <w:pStyle w:val="Nadpis6"/>
      </w:pPr>
      <w:r w:rsidRPr="00A37947">
        <w:t xml:space="preserve">The answering unit shall support </w:t>
      </w:r>
      <w:r w:rsidR="00912ECC">
        <w:t xml:space="preserve">a minimum of 10 </w:t>
      </w:r>
      <w:r>
        <w:t xml:space="preserve">User sounds – tones which </w:t>
      </w:r>
      <w:r w:rsidRPr="00982007">
        <w:rPr>
          <w:noProof/>
        </w:rPr>
        <w:t>signal</w:t>
      </w:r>
      <w:r w:rsidRPr="00A54423">
        <w:t xml:space="preserve"> variable operational statuses</w:t>
      </w:r>
      <w:r>
        <w:t xml:space="preserve">. It will be possible to </w:t>
      </w:r>
      <w:r w:rsidRPr="00A54423">
        <w:t xml:space="preserve">modify sound </w:t>
      </w:r>
      <w:r w:rsidRPr="00982007">
        <w:rPr>
          <w:noProof/>
        </w:rPr>
        <w:t>signa</w:t>
      </w:r>
      <w:r w:rsidR="00982007">
        <w:rPr>
          <w:noProof/>
        </w:rPr>
        <w:t>l</w:t>
      </w:r>
      <w:r w:rsidRPr="00982007">
        <w:rPr>
          <w:noProof/>
        </w:rPr>
        <w:t>ling</w:t>
      </w:r>
      <w:r w:rsidRPr="00A54423">
        <w:t xml:space="preserve"> for the following states:</w:t>
      </w:r>
    </w:p>
    <w:p w:rsidR="00A54423" w:rsidRDefault="00A54423" w:rsidP="005D67BA">
      <w:pPr>
        <w:pStyle w:val="Nadpis7"/>
      </w:pPr>
      <w:r>
        <w:t>Ringing before Call Pickup – set the ringtone to be played before an incoming call is picked up (device ringtone).</w:t>
      </w:r>
    </w:p>
    <w:p w:rsidR="00A54423" w:rsidRDefault="00F07E0C" w:rsidP="00A54423">
      <w:pPr>
        <w:pStyle w:val="Nadpis7"/>
      </w:pPr>
      <w:r w:rsidRPr="00982007">
        <w:rPr>
          <w:noProof/>
        </w:rPr>
        <w:t>Ringback</w:t>
      </w:r>
      <w:r w:rsidR="00A54423">
        <w:t xml:space="preserve"> Tone – set the sound to be played when the called user is ringing. The PBX ringtone is preferred to the user ringtone in the device.</w:t>
      </w:r>
    </w:p>
    <w:p w:rsidR="00A54423" w:rsidRDefault="00A54423" w:rsidP="00A54423">
      <w:pPr>
        <w:pStyle w:val="Nadpis7"/>
      </w:pPr>
      <w:r>
        <w:t>Call Busy Tone – set the tone to be played when the called user is busy.</w:t>
      </w:r>
    </w:p>
    <w:p w:rsidR="00A54423" w:rsidRDefault="00A54423" w:rsidP="00A54423">
      <w:pPr>
        <w:pStyle w:val="Nadpis7"/>
      </w:pPr>
      <w:r>
        <w:t>Call Hang-Up Signaling – set the tone to signal the call end.</w:t>
      </w:r>
    </w:p>
    <w:p w:rsidR="00A54423" w:rsidRDefault="00A54423" w:rsidP="00A54423">
      <w:pPr>
        <w:pStyle w:val="Nadpis7"/>
      </w:pPr>
      <w:r>
        <w:t>Doorbell – set the tone to be played when the doorbell is used.</w:t>
      </w:r>
    </w:p>
    <w:p w:rsidR="000E2D3D" w:rsidRPr="00A37947" w:rsidRDefault="000E2D3D" w:rsidP="0054406E">
      <w:pPr>
        <w:pStyle w:val="Nadpis6"/>
      </w:pPr>
      <w:r w:rsidRPr="00A37947">
        <w:lastRenderedPageBreak/>
        <w:t>Encoding</w:t>
      </w:r>
    </w:p>
    <w:p w:rsidR="000E2D3D" w:rsidRPr="00A37947" w:rsidRDefault="0054406E" w:rsidP="0054406E">
      <w:pPr>
        <w:pStyle w:val="Nadpis7"/>
      </w:pPr>
      <w:r w:rsidRPr="00A37947">
        <w:t xml:space="preserve">The </w:t>
      </w:r>
      <w:r w:rsidR="00860A89" w:rsidRPr="00A37947">
        <w:t xml:space="preserve">answering unit </w:t>
      </w:r>
      <w:r w:rsidR="000E2D3D" w:rsidRPr="00A37947">
        <w:t>shall support:</w:t>
      </w:r>
    </w:p>
    <w:p w:rsidR="0029541E" w:rsidRPr="00A37947" w:rsidRDefault="0029541E" w:rsidP="0029541E">
      <w:pPr>
        <w:pStyle w:val="Nadpis8"/>
      </w:pPr>
      <w:r w:rsidRPr="00A37947">
        <w:t>G.711</w:t>
      </w:r>
    </w:p>
    <w:p w:rsidR="00573E6F" w:rsidRDefault="00573E6F" w:rsidP="00573E6F">
      <w:pPr>
        <w:pStyle w:val="Nadpis8"/>
      </w:pPr>
      <w:r>
        <w:t>G.722 (wideband)</w:t>
      </w:r>
    </w:p>
    <w:p w:rsidR="00573E6F" w:rsidRDefault="00573E6F" w:rsidP="00573E6F">
      <w:pPr>
        <w:pStyle w:val="Nadpis8"/>
      </w:pPr>
      <w:r>
        <w:t>G.729</w:t>
      </w:r>
    </w:p>
    <w:p w:rsidR="00573E6F" w:rsidRPr="0029541E" w:rsidRDefault="00573E6F" w:rsidP="00573E6F">
      <w:pPr>
        <w:pStyle w:val="Nadpis8"/>
      </w:pPr>
      <w:r>
        <w:t>L16 / 16kHz (wideband)</w:t>
      </w:r>
    </w:p>
    <w:p w:rsidR="0030397F" w:rsidRPr="00A37947" w:rsidRDefault="0029541E" w:rsidP="0030397F">
      <w:pPr>
        <w:pStyle w:val="Nadpis6"/>
      </w:pPr>
      <w:r w:rsidRPr="00A37947">
        <w:t xml:space="preserve">The </w:t>
      </w:r>
      <w:r w:rsidR="00880077" w:rsidRPr="00A37947">
        <w:t xml:space="preserve">answering unit </w:t>
      </w:r>
      <w:r w:rsidR="0030397F" w:rsidRPr="00A37947">
        <w:t xml:space="preserve">shall be equipped with </w:t>
      </w:r>
      <w:r w:rsidR="00982007">
        <w:t xml:space="preserve">an </w:t>
      </w:r>
      <w:r w:rsidR="0030397F" w:rsidRPr="00982007">
        <w:rPr>
          <w:noProof/>
        </w:rPr>
        <w:t>active</w:t>
      </w:r>
      <w:r w:rsidR="0030397F" w:rsidRPr="00A37947">
        <w:t xml:space="preserve"> echo cancellation.</w:t>
      </w:r>
    </w:p>
    <w:p w:rsidR="004E1CB7" w:rsidRPr="00A37947" w:rsidRDefault="004E1CB7" w:rsidP="004E1CB7">
      <w:pPr>
        <w:pStyle w:val="Nadpis6"/>
      </w:pPr>
      <w:r w:rsidRPr="00A37947">
        <w:t xml:space="preserve">The </w:t>
      </w:r>
      <w:r w:rsidR="00C76029" w:rsidRPr="00A37947">
        <w:t xml:space="preserve">answering unit </w:t>
      </w:r>
      <w:r w:rsidRPr="00A37947">
        <w:t xml:space="preserve">shall allow for audio to be </w:t>
      </w:r>
      <w:r w:rsidR="00880077" w:rsidRPr="00A37947">
        <w:t>received</w:t>
      </w:r>
      <w:r w:rsidRPr="00A37947">
        <w:t xml:space="preserve"> over:</w:t>
      </w:r>
    </w:p>
    <w:p w:rsidR="004E1CB7" w:rsidRPr="00A37947" w:rsidRDefault="004E1CB7" w:rsidP="004E1CB7">
      <w:pPr>
        <w:pStyle w:val="Nadpis7"/>
      </w:pPr>
      <w:r w:rsidRPr="00A37947">
        <w:t>RTP (Unicast &amp; Multicast)</w:t>
      </w:r>
    </w:p>
    <w:p w:rsidR="00C8012A" w:rsidRPr="00A37947" w:rsidRDefault="00C8012A" w:rsidP="007345E3">
      <w:pPr>
        <w:pStyle w:val="Nadpis5"/>
      </w:pPr>
      <w:r w:rsidRPr="00A37947">
        <w:t>Call functionality</w:t>
      </w:r>
    </w:p>
    <w:p w:rsidR="00B71B55" w:rsidRDefault="00680C9A" w:rsidP="00680C9A">
      <w:pPr>
        <w:pStyle w:val="Nadpis6"/>
      </w:pPr>
      <w:r w:rsidRPr="00A37947">
        <w:t xml:space="preserve">The </w:t>
      </w:r>
      <w:r w:rsidR="00747A21" w:rsidRPr="00A37947">
        <w:t xml:space="preserve">answering unit </w:t>
      </w:r>
      <w:r w:rsidRPr="00A37947">
        <w:t xml:space="preserve">shall support </w:t>
      </w:r>
      <w:r w:rsidR="00B71B55">
        <w:t xml:space="preserve">VoIP standards, namely </w:t>
      </w:r>
      <w:r w:rsidRPr="00A37947">
        <w:t xml:space="preserve">SIP </w:t>
      </w:r>
      <w:r w:rsidR="00B71B55">
        <w:t>protocol</w:t>
      </w:r>
    </w:p>
    <w:p w:rsidR="00680C9A" w:rsidRPr="00A37947" w:rsidRDefault="00B71B55" w:rsidP="00A7195C">
      <w:pPr>
        <w:pStyle w:val="Nadpis6"/>
      </w:pPr>
      <w:r>
        <w:t xml:space="preserve">It will be possible to use </w:t>
      </w:r>
      <w:r w:rsidR="00982007">
        <w:t xml:space="preserve">the </w:t>
      </w:r>
      <w:r w:rsidRPr="00982007">
        <w:rPr>
          <w:noProof/>
        </w:rPr>
        <w:t>answering</w:t>
      </w:r>
      <w:r>
        <w:t xml:space="preserve"> unit in </w:t>
      </w:r>
      <w:r w:rsidR="00680C9A" w:rsidRPr="00A37947">
        <w:t xml:space="preserve">peer-to-peer </w:t>
      </w:r>
      <w:r>
        <w:t xml:space="preserve">mode (without the need of a central or main server) </w:t>
      </w:r>
      <w:r w:rsidR="00680C9A" w:rsidRPr="00A37947">
        <w:t>or integrated into SIP/PBX.</w:t>
      </w:r>
    </w:p>
    <w:p w:rsidR="00680C9A" w:rsidRDefault="00680C9A" w:rsidP="00680C9A">
      <w:pPr>
        <w:pStyle w:val="Nadpis6"/>
      </w:pPr>
      <w:r w:rsidRPr="00A37947">
        <w:t xml:space="preserve">The </w:t>
      </w:r>
      <w:r w:rsidR="00747A21" w:rsidRPr="00A37947">
        <w:t xml:space="preserve">answering unit </w:t>
      </w:r>
      <w:r w:rsidRPr="00A37947">
        <w:t xml:space="preserve">shall support the use of SIP Proxy, which </w:t>
      </w:r>
      <w:r w:rsidR="00A54ECA" w:rsidRPr="00A37947">
        <w:t xml:space="preserve">can </w:t>
      </w:r>
      <w:r w:rsidRPr="00A37947">
        <w:t>be the same as the SIP registrar for outgoing calls.</w:t>
      </w:r>
    </w:p>
    <w:p w:rsidR="007E5F4B" w:rsidRDefault="007E5F4B" w:rsidP="007E5F4B">
      <w:pPr>
        <w:pStyle w:val="Nadpis6"/>
      </w:pPr>
      <w:r>
        <w:t>The answering unit shall support at least two SIP Accounts</w:t>
      </w:r>
    </w:p>
    <w:p w:rsidR="007E5F4B" w:rsidRDefault="007E5F4B" w:rsidP="000A088E">
      <w:pPr>
        <w:pStyle w:val="Nadpis6"/>
      </w:pPr>
      <w:r>
        <w:t xml:space="preserve">The answering unit will have </w:t>
      </w:r>
      <w:r w:rsidR="00982007">
        <w:t xml:space="preserve">the </w:t>
      </w:r>
      <w:r w:rsidR="00C55B2B" w:rsidRPr="00982007">
        <w:rPr>
          <w:noProof/>
        </w:rPr>
        <w:t>possibility</w:t>
      </w:r>
      <w:r w:rsidR="00C55B2B">
        <w:t xml:space="preserve"> to </w:t>
      </w:r>
      <w:r>
        <w:t>set the call time limit after which the call is automatically</w:t>
      </w:r>
      <w:r w:rsidR="00C55B2B">
        <w:t xml:space="preserve"> </w:t>
      </w:r>
      <w:r>
        <w:t>terminated.</w:t>
      </w:r>
    </w:p>
    <w:p w:rsidR="00573E6F" w:rsidRPr="00CA18CC" w:rsidRDefault="00573E6F" w:rsidP="00573E6F">
      <w:pPr>
        <w:pStyle w:val="Nadpis6"/>
      </w:pPr>
      <w:r w:rsidRPr="00CA18CC">
        <w:t xml:space="preserve">The answering unit shall support </w:t>
      </w:r>
      <w:r w:rsidRPr="00CA18CC">
        <w:rPr>
          <w:noProof/>
        </w:rPr>
        <w:t>dia</w:t>
      </w:r>
      <w:r w:rsidR="00982007" w:rsidRPr="00CA18CC">
        <w:rPr>
          <w:noProof/>
        </w:rPr>
        <w:t>l</w:t>
      </w:r>
      <w:r w:rsidRPr="00CA18CC">
        <w:rPr>
          <w:noProof/>
        </w:rPr>
        <w:t>ling</w:t>
      </w:r>
      <w:r w:rsidRPr="00CA18CC">
        <w:t xml:space="preserve"> </w:t>
      </w:r>
      <w:r w:rsidR="00C55B2B" w:rsidRPr="00CA18CC">
        <w:t xml:space="preserve">of </w:t>
      </w:r>
      <w:r w:rsidRPr="00CA18CC">
        <w:t xml:space="preserve">up to </w:t>
      </w:r>
      <w:r w:rsidR="00C55B2B" w:rsidRPr="00CA18CC">
        <w:t>1000 separate</w:t>
      </w:r>
      <w:r w:rsidRPr="00CA18CC">
        <w:t xml:space="preserve"> numbers.</w:t>
      </w:r>
    </w:p>
    <w:p w:rsidR="00C8012A" w:rsidRDefault="00E9457C" w:rsidP="00017852">
      <w:pPr>
        <w:pStyle w:val="Nadpis6"/>
      </w:pPr>
      <w:r w:rsidRPr="00C55B2B">
        <w:t xml:space="preserve">The answering unit shall support </w:t>
      </w:r>
      <w:r w:rsidR="00C55B2B" w:rsidRPr="00C55B2B">
        <w:t xml:space="preserve">manual or </w:t>
      </w:r>
      <w:r w:rsidRPr="00C55B2B">
        <w:t xml:space="preserve">auto </w:t>
      </w:r>
      <w:r w:rsidR="00C55B2B">
        <w:t xml:space="preserve">call </w:t>
      </w:r>
      <w:r w:rsidRPr="00C55B2B">
        <w:t>an</w:t>
      </w:r>
      <w:r w:rsidR="00573E6F" w:rsidRPr="00C55B2B">
        <w:t>swering</w:t>
      </w:r>
      <w:r w:rsidRPr="00C55B2B">
        <w:t>.</w:t>
      </w:r>
    </w:p>
    <w:p w:rsidR="00D8484D" w:rsidRPr="00D8484D" w:rsidRDefault="00D8484D" w:rsidP="00D8484D">
      <w:pPr>
        <w:pStyle w:val="Nadpis6"/>
      </w:pPr>
      <w:r>
        <w:t xml:space="preserve">The answering unit shall support </w:t>
      </w:r>
      <w:r w:rsidRPr="00D8484D">
        <w:t>Do Not Disturb Mode</w:t>
      </w:r>
      <w:r>
        <w:t xml:space="preserve"> (DND). When DND is active, the device is at </w:t>
      </w:r>
      <w:r w:rsidRPr="00982007">
        <w:rPr>
          <w:noProof/>
        </w:rPr>
        <w:t>relax</w:t>
      </w:r>
      <w:r w:rsidR="00982007">
        <w:rPr>
          <w:noProof/>
        </w:rPr>
        <w:t>ing</w:t>
      </w:r>
      <w:r>
        <w:t xml:space="preserve">, </w:t>
      </w:r>
      <w:r w:rsidR="00982007">
        <w:t xml:space="preserve">the </w:t>
      </w:r>
      <w:r w:rsidRPr="00982007">
        <w:rPr>
          <w:noProof/>
        </w:rPr>
        <w:t>device</w:t>
      </w:r>
      <w:r>
        <w:t xml:space="preserve"> does not play the selected ringtone and the display shows the camera view if available.</w:t>
      </w:r>
    </w:p>
    <w:p w:rsidR="00150D6A" w:rsidRPr="00A37947" w:rsidRDefault="00150D6A" w:rsidP="007345E3">
      <w:pPr>
        <w:pStyle w:val="Nadpis5"/>
      </w:pPr>
      <w:r w:rsidRPr="00A37947">
        <w:t>Access control functionality</w:t>
      </w:r>
    </w:p>
    <w:p w:rsidR="00150D6A" w:rsidRPr="00A37947" w:rsidRDefault="00150D6A" w:rsidP="00150D6A">
      <w:pPr>
        <w:pStyle w:val="Nadpis6"/>
      </w:pPr>
      <w:r w:rsidRPr="00A37947">
        <w:t xml:space="preserve">The </w:t>
      </w:r>
      <w:r w:rsidR="00E9457C" w:rsidRPr="00A37947">
        <w:t>answering unit</w:t>
      </w:r>
      <w:r w:rsidRPr="00A37947">
        <w:t xml:space="preserve"> shall support remote </w:t>
      </w:r>
      <w:r w:rsidR="00E9457C" w:rsidRPr="00A37947">
        <w:t>lock trigger of an intercom</w:t>
      </w:r>
      <w:r w:rsidRPr="00A37947">
        <w:t xml:space="preserve"> using DTMF code</w:t>
      </w:r>
      <w:r w:rsidR="001A5112" w:rsidRPr="00A37947">
        <w:t>.</w:t>
      </w:r>
    </w:p>
    <w:p w:rsidR="001A5112" w:rsidRPr="00A37947" w:rsidRDefault="00E9457C" w:rsidP="001A5112">
      <w:pPr>
        <w:pStyle w:val="Nadpis6"/>
      </w:pPr>
      <w:r w:rsidRPr="00A37947">
        <w:t xml:space="preserve">The answering unit shall support </w:t>
      </w:r>
      <w:r w:rsidR="006A1FFD">
        <w:t>at least three</w:t>
      </w:r>
      <w:r w:rsidRPr="00A37947">
        <w:t xml:space="preserve"> different DTMF codes per each destination.</w:t>
      </w:r>
    </w:p>
    <w:p w:rsidR="001224E7" w:rsidRPr="00316BC7" w:rsidRDefault="001224E7" w:rsidP="00316BC7">
      <w:pPr>
        <w:pStyle w:val="Nadpis6"/>
      </w:pPr>
      <w:r w:rsidRPr="00316BC7">
        <w:t>The answering unit shall support remote lock trigger of an intercom using HTTP command.</w:t>
      </w:r>
    </w:p>
    <w:p w:rsidR="001224E7" w:rsidRPr="00316BC7" w:rsidRDefault="001224E7" w:rsidP="00316BC7">
      <w:pPr>
        <w:pStyle w:val="Nadpis6"/>
      </w:pPr>
      <w:r w:rsidRPr="00316BC7">
        <w:t xml:space="preserve">The answering unit shall support </w:t>
      </w:r>
      <w:r w:rsidR="00316BC7" w:rsidRPr="00316BC7">
        <w:t xml:space="preserve">three </w:t>
      </w:r>
      <w:r w:rsidRPr="00316BC7">
        <w:t>different locks to be triggered by HTTP commands per each intercom at least.</w:t>
      </w:r>
    </w:p>
    <w:p w:rsidR="007C7F9F" w:rsidRPr="00A37947" w:rsidRDefault="007C7F9F" w:rsidP="007C7F9F">
      <w:pPr>
        <w:pStyle w:val="Nadpis5"/>
      </w:pPr>
      <w:r w:rsidRPr="00A37947">
        <w:t>Event functionality</w:t>
      </w:r>
    </w:p>
    <w:p w:rsidR="007C7F9F" w:rsidRDefault="007C7F9F" w:rsidP="007C7F9F">
      <w:pPr>
        <w:pStyle w:val="Nadpis6"/>
      </w:pPr>
      <w:r w:rsidRPr="00A37947">
        <w:t>The answering unit shall support an audio notification upon triggering an internal input</w:t>
      </w:r>
      <w:r w:rsidR="00E91760">
        <w:t xml:space="preserve"> (</w:t>
      </w:r>
      <w:r w:rsidR="00B71B55">
        <w:t>e.g. doorbell</w:t>
      </w:r>
      <w:r w:rsidR="00E91760">
        <w:t xml:space="preserve"> button connected)</w:t>
      </w:r>
      <w:r w:rsidRPr="00A37947">
        <w:t>.</w:t>
      </w:r>
      <w:r w:rsidR="00316BC7">
        <w:t xml:space="preserve"> It will be possible to </w:t>
      </w:r>
      <w:r w:rsidR="00D8484D">
        <w:t xml:space="preserve">select </w:t>
      </w:r>
      <w:r w:rsidR="00D8484D" w:rsidRPr="00982007">
        <w:rPr>
          <w:noProof/>
        </w:rPr>
        <w:t>different</w:t>
      </w:r>
      <w:r w:rsidR="00D8484D">
        <w:t xml:space="preserve"> audio to be played for doorbell button triggered notification than for a call from an Intercom.</w:t>
      </w:r>
    </w:p>
    <w:p w:rsidR="00D8484D" w:rsidRDefault="00D8484D" w:rsidP="00D8484D">
      <w:pPr>
        <w:pStyle w:val="Nadpis5"/>
      </w:pPr>
      <w:r>
        <w:t>Screen lock</w:t>
      </w:r>
    </w:p>
    <w:p w:rsidR="00D8484D" w:rsidRPr="00D8484D" w:rsidRDefault="00D8484D" w:rsidP="00D8484D">
      <w:pPr>
        <w:pStyle w:val="Nadpis6"/>
      </w:pPr>
      <w:r>
        <w:t xml:space="preserve">It shall be possible to enable/disable the screen lock (parental lock). The lock will be protected by </w:t>
      </w:r>
      <w:r w:rsidR="00982007">
        <w:t xml:space="preserve">a </w:t>
      </w:r>
      <w:r w:rsidRPr="00982007">
        <w:rPr>
          <w:noProof/>
        </w:rPr>
        <w:t>PIN</w:t>
      </w:r>
      <w:r>
        <w:t xml:space="preserve"> code.</w:t>
      </w:r>
    </w:p>
    <w:p w:rsidR="000E2D3D" w:rsidRPr="00A37947" w:rsidRDefault="00271C8C" w:rsidP="007345E3">
      <w:pPr>
        <w:pStyle w:val="Nadpis5"/>
      </w:pPr>
      <w:r w:rsidRPr="00A37947">
        <w:t>User Interface</w:t>
      </w:r>
    </w:p>
    <w:p w:rsidR="00546640" w:rsidRPr="00A37947" w:rsidRDefault="00546640" w:rsidP="00271C8C">
      <w:pPr>
        <w:pStyle w:val="Nadpis6"/>
      </w:pPr>
      <w:r w:rsidRPr="00A37947">
        <w:t>Web server</w:t>
      </w:r>
    </w:p>
    <w:p w:rsidR="00546640" w:rsidRPr="00A37947" w:rsidRDefault="00AE2CF3" w:rsidP="00CC3D41">
      <w:pPr>
        <w:pStyle w:val="Nadpis7"/>
      </w:pPr>
      <w:r w:rsidRPr="00A37947">
        <w:t xml:space="preserve">The </w:t>
      </w:r>
      <w:r w:rsidR="00AF7A84" w:rsidRPr="00A37947">
        <w:t>answering unit</w:t>
      </w:r>
      <w:r w:rsidR="00546640" w:rsidRPr="00A37947">
        <w:t xml:space="preserve"> shall contain a built-in web server making </w:t>
      </w:r>
      <w:r w:rsidRPr="00A37947">
        <w:t>functionality</w:t>
      </w:r>
      <w:r w:rsidR="00546640" w:rsidRPr="00A37947">
        <w:t xml:space="preserve"> and configuration available to multiple clients in a standard operating system and browser environment using HTTP, without the need for additional software.</w:t>
      </w:r>
    </w:p>
    <w:p w:rsidR="00E71EFE" w:rsidRPr="00A37947" w:rsidRDefault="00E71EFE" w:rsidP="00E71EFE">
      <w:pPr>
        <w:pStyle w:val="Nadpis6"/>
      </w:pPr>
      <w:r w:rsidRPr="00A37947">
        <w:t>Language Specification</w:t>
      </w:r>
    </w:p>
    <w:p w:rsidR="00546640" w:rsidRPr="00A37947" w:rsidRDefault="006D7C30" w:rsidP="00E71EFE">
      <w:pPr>
        <w:pStyle w:val="Nadpis7"/>
      </w:pPr>
      <w:r w:rsidRPr="00A37947">
        <w:t xml:space="preserve">The </w:t>
      </w:r>
      <w:r w:rsidR="00AF7A84" w:rsidRPr="00A37947">
        <w:t>answering unit</w:t>
      </w:r>
      <w:r w:rsidRPr="00A37947">
        <w:t xml:space="preserve"> </w:t>
      </w:r>
      <w:r w:rsidR="00E71EFE" w:rsidRPr="00A37947">
        <w:t xml:space="preserve">shall provide a function for altering the language of the user </w:t>
      </w:r>
      <w:proofErr w:type="gramStart"/>
      <w:r w:rsidR="00E71EFE" w:rsidRPr="00A37947">
        <w:t>interface, and</w:t>
      </w:r>
      <w:proofErr w:type="gramEnd"/>
      <w:r w:rsidR="00E71EFE" w:rsidRPr="00A37947">
        <w:t xml:space="preserve"> shall</w:t>
      </w:r>
      <w:r w:rsidR="003503B3" w:rsidRPr="00A37947">
        <w:t xml:space="preserve"> include support for at least 7</w:t>
      </w:r>
      <w:r w:rsidR="00E71EFE" w:rsidRPr="00A37947">
        <w:t xml:space="preserve"> different languages</w:t>
      </w:r>
      <w:r w:rsidR="003503B3" w:rsidRPr="00A37947">
        <w:t xml:space="preserve"> and include an ability to support </w:t>
      </w:r>
      <w:r w:rsidR="00C9630E" w:rsidRPr="00A37947">
        <w:t xml:space="preserve">an </w:t>
      </w:r>
      <w:r w:rsidR="003503B3" w:rsidRPr="00A37947">
        <w:t>additional language through customization</w:t>
      </w:r>
      <w:r w:rsidR="00E71EFE" w:rsidRPr="00A37947">
        <w:t>.</w:t>
      </w:r>
    </w:p>
    <w:p w:rsidR="00546640" w:rsidRPr="00A37947" w:rsidRDefault="00546640" w:rsidP="00C65FCE">
      <w:pPr>
        <w:pStyle w:val="Nadpis6"/>
      </w:pPr>
      <w:r w:rsidRPr="00A37947">
        <w:t>IP addresses</w:t>
      </w:r>
    </w:p>
    <w:p w:rsidR="00546640" w:rsidRDefault="006D7C30" w:rsidP="00C65FCE">
      <w:pPr>
        <w:pStyle w:val="Nadpis7"/>
      </w:pPr>
      <w:r w:rsidRPr="00A37947">
        <w:lastRenderedPageBreak/>
        <w:t xml:space="preserve">The </w:t>
      </w:r>
      <w:r w:rsidR="00AF7A84" w:rsidRPr="00A37947">
        <w:t>answering unit</w:t>
      </w:r>
      <w:r w:rsidR="00546640" w:rsidRPr="00A37947">
        <w:t xml:space="preserve"> shall support both fixed IP addresses and dynamically assigned IP addresses provided by a Dynamic Host Control Protocol (DHCP) server.</w:t>
      </w:r>
    </w:p>
    <w:p w:rsidR="00E91760" w:rsidRPr="00E91760" w:rsidRDefault="00E91760" w:rsidP="00E91760">
      <w:pPr>
        <w:pStyle w:val="Nadpis7"/>
      </w:pPr>
      <w:r>
        <w:t xml:space="preserve">The answering unit </w:t>
      </w:r>
      <w:r w:rsidRPr="006D7C30">
        <w:t xml:space="preserve">shall allow for </w:t>
      </w:r>
      <w:r>
        <w:t>automatic detection of the intercom</w:t>
      </w:r>
      <w:r w:rsidRPr="006D7C30">
        <w:t xml:space="preserve"> based on</w:t>
      </w:r>
      <w:r>
        <w:t xml:space="preserve"> WS Discovery</w:t>
      </w:r>
      <w:r w:rsidRPr="006D7C30">
        <w:t xml:space="preserve"> when using a computer with an operating system supporting this feature.</w:t>
      </w:r>
    </w:p>
    <w:p w:rsidR="00546640" w:rsidRPr="00A37947" w:rsidRDefault="003851E3" w:rsidP="00E71EFE">
      <w:pPr>
        <w:pStyle w:val="Nadpis7"/>
      </w:pPr>
      <w:r w:rsidRPr="00A37947">
        <w:t xml:space="preserve">The </w:t>
      </w:r>
      <w:r w:rsidR="00AF7A84" w:rsidRPr="00A37947">
        <w:t xml:space="preserve">answering unit </w:t>
      </w:r>
      <w:r w:rsidR="00546640" w:rsidRPr="00A37947">
        <w:t>shall provid</w:t>
      </w:r>
      <w:r w:rsidR="003503B3" w:rsidRPr="00A37947">
        <w:t>e support IPv4</w:t>
      </w:r>
      <w:r w:rsidR="00546640" w:rsidRPr="00A37947">
        <w:t>.</w:t>
      </w:r>
    </w:p>
    <w:p w:rsidR="000E2D3D" w:rsidRPr="00A37947" w:rsidRDefault="00271C8C" w:rsidP="007345E3">
      <w:pPr>
        <w:pStyle w:val="Nadpis5"/>
      </w:pPr>
      <w:r w:rsidRPr="00A37947">
        <w:t>Protocol</w:t>
      </w:r>
      <w:r w:rsidR="00D8484D">
        <w:t>s</w:t>
      </w:r>
    </w:p>
    <w:p w:rsidR="000E2D3D" w:rsidRPr="00A37947" w:rsidRDefault="00AE2CF3" w:rsidP="00193765">
      <w:pPr>
        <w:pStyle w:val="Nadpis6"/>
      </w:pPr>
      <w:r w:rsidRPr="00A37947">
        <w:t xml:space="preserve">The </w:t>
      </w:r>
      <w:r w:rsidR="00AF7A84" w:rsidRPr="00A37947">
        <w:t xml:space="preserve">answering unit </w:t>
      </w:r>
      <w:r w:rsidRPr="00A37947">
        <w:t>shall incorporate support for at least HTTP, HTTPS, SIP 2.0</w:t>
      </w:r>
      <w:r w:rsidR="00AF7A84" w:rsidRPr="00A37947">
        <w:t>,</w:t>
      </w:r>
      <w:r w:rsidR="007A7137" w:rsidRPr="00A37947">
        <w:t xml:space="preserve"> </w:t>
      </w:r>
      <w:r w:rsidR="00C9505B" w:rsidRPr="00821997">
        <w:t>SSL/TLS</w:t>
      </w:r>
      <w:r w:rsidR="00C9505B">
        <w:t xml:space="preserve">, </w:t>
      </w:r>
      <w:r w:rsidR="00EC1753" w:rsidRPr="00A37947">
        <w:t>RTSP, RTP</w:t>
      </w:r>
      <w:r w:rsidRPr="00A37947">
        <w:t>, DHCP</w:t>
      </w:r>
      <w:r w:rsidR="00EC1753" w:rsidRPr="00A37947">
        <w:t>, NTP</w:t>
      </w:r>
      <w:r w:rsidR="00193765" w:rsidRPr="00A37947">
        <w:t xml:space="preserve">, </w:t>
      </w:r>
      <w:r w:rsidR="000E2D3D" w:rsidRPr="00A37947">
        <w:t xml:space="preserve">IPv4, TCP, </w:t>
      </w:r>
      <w:r w:rsidR="00193765" w:rsidRPr="00A37947">
        <w:t>IGMP</w:t>
      </w:r>
      <w:r w:rsidR="000E2D3D" w:rsidRPr="00A37947">
        <w:t>, UDP</w:t>
      </w:r>
      <w:r w:rsidR="00D10F33" w:rsidRPr="00A37947">
        <w:t xml:space="preserve">, </w:t>
      </w:r>
      <w:r w:rsidR="00193765" w:rsidRPr="00A37947">
        <w:t>ARP, DNS</w:t>
      </w:r>
      <w:r w:rsidR="0086696C">
        <w:t>, Syslog</w:t>
      </w:r>
    </w:p>
    <w:p w:rsidR="00C41515" w:rsidRPr="00A37947" w:rsidRDefault="000E2D3D" w:rsidP="007345E3">
      <w:pPr>
        <w:pStyle w:val="Nadpis5"/>
      </w:pPr>
      <w:r w:rsidRPr="00A37947">
        <w:t>Security</w:t>
      </w:r>
    </w:p>
    <w:p w:rsidR="007569FE" w:rsidRPr="00A37947" w:rsidRDefault="007569FE" w:rsidP="007569FE">
      <w:pPr>
        <w:pStyle w:val="Nadpis6"/>
      </w:pPr>
      <w:r w:rsidRPr="00A37947">
        <w:t>The answering unit shall restrict access to the built-in web server by username and password.</w:t>
      </w:r>
    </w:p>
    <w:p w:rsidR="007D7B54" w:rsidRDefault="00C55BB9" w:rsidP="007569FE">
      <w:pPr>
        <w:pStyle w:val="Nadpis6"/>
      </w:pPr>
      <w:r w:rsidRPr="00A37947">
        <w:t xml:space="preserve">The </w:t>
      </w:r>
      <w:r w:rsidR="007569FE" w:rsidRPr="00A37947">
        <w:t>answering unit</w:t>
      </w:r>
      <w:r w:rsidRPr="00A37947">
        <w:t xml:space="preserve"> shall force </w:t>
      </w:r>
      <w:r w:rsidR="00982007">
        <w:t xml:space="preserve">the </w:t>
      </w:r>
      <w:r w:rsidRPr="00982007">
        <w:rPr>
          <w:noProof/>
        </w:rPr>
        <w:t>user</w:t>
      </w:r>
      <w:r w:rsidRPr="00A37947">
        <w:t xml:space="preserve"> to change</w:t>
      </w:r>
      <w:r w:rsidR="007569FE" w:rsidRPr="00A37947">
        <w:t xml:space="preserve"> the</w:t>
      </w:r>
      <w:r w:rsidRPr="00A37947">
        <w:t xml:space="preserve"> admin password upon </w:t>
      </w:r>
      <w:r w:rsidR="00982007">
        <w:t xml:space="preserve">the </w:t>
      </w:r>
      <w:r w:rsidRPr="00982007">
        <w:rPr>
          <w:noProof/>
        </w:rPr>
        <w:t>first</w:t>
      </w:r>
      <w:r w:rsidRPr="00A37947">
        <w:t xml:space="preserve"> installation.</w:t>
      </w:r>
    </w:p>
    <w:p w:rsidR="00947CE2" w:rsidRPr="00D10F33" w:rsidRDefault="00947CE2" w:rsidP="00947CE2">
      <w:pPr>
        <w:pStyle w:val="Nadpis6"/>
      </w:pPr>
      <w:r w:rsidRPr="00D10F33">
        <w:t xml:space="preserve">The </w:t>
      </w:r>
      <w:r>
        <w:t xml:space="preserve">answering units </w:t>
      </w:r>
      <w:r w:rsidRPr="00D10F33">
        <w:t>shall block its login page for 30 seconds after three faulty passwords ha</w:t>
      </w:r>
      <w:r>
        <w:t>ve</w:t>
      </w:r>
      <w:r w:rsidRPr="00D10F33">
        <w:t xml:space="preserve"> been submitted.</w:t>
      </w:r>
    </w:p>
    <w:p w:rsidR="00947CE2" w:rsidRPr="00947CE2" w:rsidRDefault="00947CE2" w:rsidP="00947CE2">
      <w:pPr>
        <w:pStyle w:val="Nadpis6"/>
      </w:pPr>
      <w:r w:rsidRPr="00D10F33">
        <w:t xml:space="preserve">The </w:t>
      </w:r>
      <w:r>
        <w:t>answering unit</w:t>
      </w:r>
      <w:r w:rsidRPr="00D10F33">
        <w:t xml:space="preserve"> shall provide centralized certificate management, with the ability to upload CA certificates. The certificates shall be signed by an organization providing digital trust services.</w:t>
      </w:r>
    </w:p>
    <w:p w:rsidR="000E2D3D" w:rsidRPr="00A37947" w:rsidRDefault="000E2D3D" w:rsidP="007345E3">
      <w:pPr>
        <w:pStyle w:val="Nadpis5"/>
      </w:pPr>
      <w:r w:rsidRPr="00A37947">
        <w:t>API support</w:t>
      </w:r>
    </w:p>
    <w:p w:rsidR="00680C9A" w:rsidRPr="00A37947" w:rsidRDefault="00680C9A" w:rsidP="00680C9A">
      <w:pPr>
        <w:pStyle w:val="Nadpis6"/>
      </w:pPr>
      <w:r w:rsidRPr="00A37947">
        <w:t xml:space="preserve">The </w:t>
      </w:r>
      <w:r w:rsidR="00627008" w:rsidRPr="00A37947">
        <w:t>answering unit</w:t>
      </w:r>
      <w:r w:rsidRPr="00A37947">
        <w:t xml:space="preserve"> shall be interoperable with major PBX and gateway manufacturers, including:</w:t>
      </w:r>
    </w:p>
    <w:p w:rsidR="00680C9A" w:rsidRPr="00A37947" w:rsidRDefault="001044F2" w:rsidP="00680C9A">
      <w:pPr>
        <w:pStyle w:val="Nadpis7"/>
      </w:pPr>
      <w:r w:rsidRPr="00A37947">
        <w:t>Cisco</w:t>
      </w:r>
    </w:p>
    <w:p w:rsidR="00680C9A" w:rsidRPr="00A37947" w:rsidRDefault="001044F2" w:rsidP="001044F2">
      <w:pPr>
        <w:pStyle w:val="Nadpis7"/>
      </w:pPr>
      <w:r w:rsidRPr="00A37947">
        <w:t>Avaya</w:t>
      </w:r>
    </w:p>
    <w:p w:rsidR="001044F2" w:rsidRPr="00A37947" w:rsidRDefault="001044F2" w:rsidP="001044F2">
      <w:pPr>
        <w:pStyle w:val="Nadpis7"/>
      </w:pPr>
      <w:proofErr w:type="spellStart"/>
      <w:r w:rsidRPr="00A37947">
        <w:t>Broadsoft</w:t>
      </w:r>
      <w:proofErr w:type="spellEnd"/>
    </w:p>
    <w:p w:rsidR="007A00E3" w:rsidRPr="00A37947" w:rsidRDefault="007A00E3" w:rsidP="007345E3">
      <w:pPr>
        <w:pStyle w:val="Nadpis5"/>
      </w:pPr>
      <w:r w:rsidRPr="00A37947">
        <w:t>Installation and m</w:t>
      </w:r>
      <w:r w:rsidR="00855D15" w:rsidRPr="00A37947">
        <w:t>aintenance</w:t>
      </w:r>
    </w:p>
    <w:p w:rsidR="006536DE" w:rsidRPr="00A37947" w:rsidRDefault="006536DE" w:rsidP="006536DE">
      <w:pPr>
        <w:pStyle w:val="Nadpis6"/>
      </w:pPr>
      <w:r w:rsidRPr="00A37947">
        <w:t xml:space="preserve">The </w:t>
      </w:r>
      <w:r w:rsidR="001E0F11" w:rsidRPr="00A37947">
        <w:t xml:space="preserve">answering unit </w:t>
      </w:r>
      <w:r w:rsidRPr="00A37947">
        <w:t xml:space="preserve">shall support secure configuration using HTTPS. </w:t>
      </w:r>
    </w:p>
    <w:p w:rsidR="00371869" w:rsidRPr="00A37947" w:rsidRDefault="007A00E3" w:rsidP="00051EFB">
      <w:pPr>
        <w:pStyle w:val="Nadpis6"/>
      </w:pPr>
      <w:r w:rsidRPr="00A37947">
        <w:t xml:space="preserve">The </w:t>
      </w:r>
      <w:r w:rsidR="001E0F11" w:rsidRPr="00A37947">
        <w:t xml:space="preserve">answering unit </w:t>
      </w:r>
      <w:r w:rsidRPr="00A37947">
        <w:t>shall a</w:t>
      </w:r>
      <w:r w:rsidR="00855D15" w:rsidRPr="00A37947">
        <w:t>llow updates of the software (firmware) over the network, using</w:t>
      </w:r>
      <w:r w:rsidR="001E0F11" w:rsidRPr="00A37947">
        <w:t xml:space="preserve"> </w:t>
      </w:r>
      <w:r w:rsidR="00061FA9" w:rsidRPr="00A37947">
        <w:t>web interface</w:t>
      </w:r>
      <w:r w:rsidR="00855D15" w:rsidRPr="00A37947">
        <w:t>.</w:t>
      </w:r>
      <w:r w:rsidR="00051EFB" w:rsidRPr="00A37947">
        <w:t xml:space="preserve"> </w:t>
      </w:r>
    </w:p>
    <w:p w:rsidR="001E0F11" w:rsidRPr="00A37947" w:rsidRDefault="001E0F11" w:rsidP="001E0F11">
      <w:pPr>
        <w:pStyle w:val="Nadpis6"/>
      </w:pPr>
      <w:r w:rsidRPr="00A37947">
        <w:t>The answering unit shall allow updates of the software (firmware) locally over a memory card.</w:t>
      </w:r>
    </w:p>
    <w:p w:rsidR="006C237B" w:rsidRDefault="00F437A2" w:rsidP="006C237B">
      <w:pPr>
        <w:pStyle w:val="Nadpis6"/>
      </w:pPr>
      <w:r w:rsidRPr="00A37947">
        <w:t xml:space="preserve">The </w:t>
      </w:r>
      <w:r w:rsidR="001E0F11" w:rsidRPr="00A37947">
        <w:t>answering unit</w:t>
      </w:r>
      <w:r w:rsidR="006C237B" w:rsidRPr="00A37947">
        <w:t xml:space="preserve"> shall accept external time synchronization from an NTP (Network Time Protocol) server.</w:t>
      </w:r>
    </w:p>
    <w:p w:rsidR="00F07E0C" w:rsidRPr="00F07E0C" w:rsidRDefault="00F07E0C" w:rsidP="00F07E0C">
      <w:pPr>
        <w:pStyle w:val="Nadpis6"/>
      </w:pPr>
      <w:r w:rsidRPr="00A37947">
        <w:t>The answering unit shall support</w:t>
      </w:r>
      <w:r>
        <w:t xml:space="preserve"> TR-069 protocol for remote device configuration and management.</w:t>
      </w:r>
    </w:p>
    <w:p w:rsidR="004F6E68" w:rsidRPr="00A37947" w:rsidRDefault="004F6E68" w:rsidP="004F6E68">
      <w:pPr>
        <w:pStyle w:val="Nadpis6"/>
      </w:pPr>
      <w:r w:rsidRPr="00A37947">
        <w:t xml:space="preserve">The </w:t>
      </w:r>
      <w:r w:rsidR="001E0F11" w:rsidRPr="00A37947">
        <w:t xml:space="preserve">answering unit </w:t>
      </w:r>
      <w:r w:rsidRPr="00A37947">
        <w:t>shall support back-up and restore of configuration.</w:t>
      </w:r>
    </w:p>
    <w:p w:rsidR="000915FB" w:rsidRPr="00A37947" w:rsidRDefault="005138FE" w:rsidP="0088548C">
      <w:pPr>
        <w:pStyle w:val="Nadpis6"/>
      </w:pPr>
      <w:r w:rsidRPr="00A37947">
        <w:t xml:space="preserve">The </w:t>
      </w:r>
      <w:r w:rsidR="001E0F11" w:rsidRPr="00A37947">
        <w:t xml:space="preserve">answering unit </w:t>
      </w:r>
      <w:r w:rsidR="007A00E3" w:rsidRPr="00A37947">
        <w:t>shall store a</w:t>
      </w:r>
      <w:r w:rsidR="00855D15" w:rsidRPr="00A37947">
        <w:t xml:space="preserve">ll customer-specific settings </w:t>
      </w:r>
      <w:r w:rsidR="006C49D8" w:rsidRPr="00A37947">
        <w:t>in a non-volatile memory</w:t>
      </w:r>
      <w:r w:rsidR="007A00E3" w:rsidRPr="00A37947">
        <w:t xml:space="preserve"> </w:t>
      </w:r>
      <w:r w:rsidR="006C49D8" w:rsidRPr="00A37947">
        <w:t>that</w:t>
      </w:r>
      <w:r w:rsidR="00855D15" w:rsidRPr="00A37947">
        <w:t xml:space="preserve"> shall not be lost during power cuts or soft reset.</w:t>
      </w:r>
    </w:p>
    <w:p w:rsidR="000E2D3D" w:rsidRPr="003B1577" w:rsidRDefault="001E0F11" w:rsidP="007345E3">
      <w:pPr>
        <w:pStyle w:val="Nadpis5"/>
      </w:pPr>
      <w:r w:rsidRPr="003B1577">
        <w:t xml:space="preserve">Answering unit </w:t>
      </w:r>
      <w:r w:rsidR="00D75460" w:rsidRPr="003B1577">
        <w:t>diagnostics</w:t>
      </w:r>
    </w:p>
    <w:p w:rsidR="00620309" w:rsidRPr="003B1577" w:rsidRDefault="00620309" w:rsidP="00620309">
      <w:pPr>
        <w:pStyle w:val="Nadpis6"/>
      </w:pPr>
      <w:r w:rsidRPr="003B1577">
        <w:t>The answering unit shall be equipped with LEDs, capable of providing visible status information. LEDs shall indicate the unit’s operational status and provide information about power and network state.</w:t>
      </w:r>
    </w:p>
    <w:p w:rsidR="00620309" w:rsidRPr="00620309" w:rsidRDefault="00620309" w:rsidP="00620309">
      <w:pPr>
        <w:pStyle w:val="Nadpis6"/>
      </w:pPr>
      <w:r>
        <w:t>The answering unit</w:t>
      </w:r>
      <w:r w:rsidRPr="00F437A2">
        <w:t xml:space="preserve"> shall be monitored by a Watchdog functionality, which shall automatically re-initiate processes or restart the unit if a malfunction is detected.</w:t>
      </w:r>
    </w:p>
    <w:p w:rsidR="002B6A89" w:rsidRDefault="00F437A2" w:rsidP="006C49D8">
      <w:pPr>
        <w:pStyle w:val="Nadpis6"/>
      </w:pPr>
      <w:r w:rsidRPr="00A37947">
        <w:t xml:space="preserve">The </w:t>
      </w:r>
      <w:r w:rsidR="00206684" w:rsidRPr="00A37947">
        <w:t xml:space="preserve">answering unit </w:t>
      </w:r>
      <w:r w:rsidR="006C49D8" w:rsidRPr="00A37947">
        <w:t xml:space="preserve">shall </w:t>
      </w:r>
      <w:r w:rsidR="00206684" w:rsidRPr="00A37947">
        <w:t xml:space="preserve">support </w:t>
      </w:r>
      <w:r w:rsidR="00BE582D">
        <w:t xml:space="preserve">capture and </w:t>
      </w:r>
      <w:r w:rsidR="00206684" w:rsidRPr="00A37947">
        <w:t>download of diagnostics logs for the administrator via the web interface</w:t>
      </w:r>
      <w:r w:rsidR="002B6A89" w:rsidRPr="00A37947">
        <w:t>.</w:t>
      </w:r>
    </w:p>
    <w:p w:rsidR="00BE582D" w:rsidRPr="00BE582D" w:rsidRDefault="00BE582D" w:rsidP="00BE582D">
      <w:pPr>
        <w:pStyle w:val="Nadpis6"/>
      </w:pPr>
      <w:r>
        <w:t>It will be possible to send a PING from the answering unit to v</w:t>
      </w:r>
      <w:r w:rsidRPr="00BE582D">
        <w:t>erify network address accessibility</w:t>
      </w:r>
      <w:r>
        <w:t>.</w:t>
      </w:r>
    </w:p>
    <w:p w:rsidR="000E2D3D" w:rsidRPr="00A37947" w:rsidRDefault="00D75460" w:rsidP="007345E3">
      <w:pPr>
        <w:pStyle w:val="Nadpis5"/>
      </w:pPr>
      <w:r w:rsidRPr="00A37947">
        <w:t>Hardware interfaces</w:t>
      </w:r>
    </w:p>
    <w:p w:rsidR="000E2D3D" w:rsidRPr="00A37947" w:rsidRDefault="000E2D3D" w:rsidP="004A3C3A">
      <w:pPr>
        <w:pStyle w:val="Nadpis6"/>
      </w:pPr>
      <w:r w:rsidRPr="00A37947">
        <w:lastRenderedPageBreak/>
        <w:t>Network interface</w:t>
      </w:r>
    </w:p>
    <w:p w:rsidR="00C51EDA" w:rsidRPr="00A37947" w:rsidRDefault="00C51EDA" w:rsidP="001646AF">
      <w:pPr>
        <w:pStyle w:val="Nadpis7"/>
      </w:pPr>
      <w:r w:rsidRPr="00A37947">
        <w:t>T</w:t>
      </w:r>
      <w:r w:rsidR="006D7C30" w:rsidRPr="00A37947">
        <w:t xml:space="preserve">he </w:t>
      </w:r>
      <w:r w:rsidR="004920F5" w:rsidRPr="00A37947">
        <w:t>answering unit</w:t>
      </w:r>
      <w:r w:rsidRPr="00A37947">
        <w:t xml:space="preserve"> shall be equipped with one </w:t>
      </w:r>
      <w:r w:rsidR="001646AF" w:rsidRPr="00A37947">
        <w:t xml:space="preserve">10BASE-T/100BASE-TX </w:t>
      </w:r>
      <w:r w:rsidRPr="00A37947">
        <w:t xml:space="preserve">Fast Ethernet-port, using a standard RJ45 connector and shall support </w:t>
      </w:r>
      <w:r w:rsidRPr="00982007">
        <w:rPr>
          <w:noProof/>
        </w:rPr>
        <w:t>auto</w:t>
      </w:r>
      <w:r w:rsidR="00982007">
        <w:rPr>
          <w:noProof/>
        </w:rPr>
        <w:t>-</w:t>
      </w:r>
      <w:r w:rsidRPr="00982007">
        <w:rPr>
          <w:noProof/>
        </w:rPr>
        <w:t>negotiation</w:t>
      </w:r>
      <w:r w:rsidRPr="00A37947">
        <w:t xml:space="preserve"> of network speed (100 </w:t>
      </w:r>
      <w:proofErr w:type="spellStart"/>
      <w:r w:rsidRPr="00A37947">
        <w:t>MBit</w:t>
      </w:r>
      <w:proofErr w:type="spellEnd"/>
      <w:r w:rsidRPr="00A37947">
        <w:t xml:space="preserve">/s and 10 </w:t>
      </w:r>
      <w:proofErr w:type="spellStart"/>
      <w:r w:rsidRPr="00A37947">
        <w:t>MBit</w:t>
      </w:r>
      <w:proofErr w:type="spellEnd"/>
      <w:r w:rsidRPr="00A37947">
        <w:t>/s) and transfer mode (full and half duplex).</w:t>
      </w:r>
    </w:p>
    <w:p w:rsidR="00532FE1" w:rsidRPr="00A37947" w:rsidRDefault="004920F5" w:rsidP="00532FE1">
      <w:pPr>
        <w:pStyle w:val="Nadpis6"/>
      </w:pPr>
      <w:r w:rsidRPr="00A37947">
        <w:t>Input</w:t>
      </w:r>
      <w:r w:rsidR="00046783" w:rsidRPr="00A37947">
        <w:t>s and outputs</w:t>
      </w:r>
    </w:p>
    <w:p w:rsidR="00532FE1" w:rsidRPr="00A37947" w:rsidRDefault="003D2339" w:rsidP="00532FE1">
      <w:pPr>
        <w:pStyle w:val="Nadpis7"/>
      </w:pPr>
      <w:r w:rsidRPr="00A37947">
        <w:t xml:space="preserve">The </w:t>
      </w:r>
      <w:r w:rsidR="004920F5" w:rsidRPr="00A37947">
        <w:t xml:space="preserve">answering unit </w:t>
      </w:r>
      <w:r w:rsidRPr="00A37947">
        <w:t>shall be equipped wit</w:t>
      </w:r>
      <w:r w:rsidR="004920F5" w:rsidRPr="00A37947">
        <w:t>h</w:t>
      </w:r>
      <w:r w:rsidRPr="00A37947">
        <w:t xml:space="preserve"> </w:t>
      </w:r>
      <w:r w:rsidR="00046783" w:rsidRPr="00A37947">
        <w:t xml:space="preserve">digital </w:t>
      </w:r>
      <w:r w:rsidRPr="00A37947">
        <w:t>input</w:t>
      </w:r>
      <w:r w:rsidR="00046783" w:rsidRPr="00A37947">
        <w:t xml:space="preserve"> </w:t>
      </w:r>
      <w:r w:rsidRPr="00A37947">
        <w:t xml:space="preserve">for </w:t>
      </w:r>
      <w:r w:rsidR="00046783" w:rsidRPr="00A37947">
        <w:t xml:space="preserve">the </w:t>
      </w:r>
      <w:r w:rsidR="00F07E0C" w:rsidRPr="00A37947">
        <w:t>doorbell</w:t>
      </w:r>
      <w:r w:rsidR="00046783" w:rsidRPr="00A37947">
        <w:t xml:space="preserve"> button</w:t>
      </w:r>
      <w:r w:rsidR="003B1577">
        <w:t xml:space="preserve"> connection</w:t>
      </w:r>
      <w:r w:rsidRPr="00A37947">
        <w:t>.</w:t>
      </w:r>
    </w:p>
    <w:p w:rsidR="00532FE1" w:rsidRPr="00A37947" w:rsidRDefault="003D2339" w:rsidP="00532FE1">
      <w:pPr>
        <w:pStyle w:val="Nadpis7"/>
      </w:pPr>
      <w:r w:rsidRPr="00A37947">
        <w:t xml:space="preserve">The </w:t>
      </w:r>
      <w:r w:rsidR="00046783" w:rsidRPr="00A37947">
        <w:t xml:space="preserve">answering unit </w:t>
      </w:r>
      <w:r w:rsidRPr="00A37947">
        <w:t xml:space="preserve">shall be equipped with </w:t>
      </w:r>
      <w:r w:rsidR="00620309">
        <w:t>line output</w:t>
      </w:r>
      <w:r w:rsidR="003B1577">
        <w:t xml:space="preserve"> (</w:t>
      </w:r>
      <w:r w:rsidR="003B1577" w:rsidRPr="003B1577">
        <w:t>600 mV RMS</w:t>
      </w:r>
      <w:r w:rsidR="003B1577">
        <w:t>)</w:t>
      </w:r>
      <w:r w:rsidR="00620309">
        <w:t>.</w:t>
      </w:r>
    </w:p>
    <w:p w:rsidR="00AD7D2B" w:rsidRPr="00A37947" w:rsidRDefault="00AD7D2B" w:rsidP="00AD7D2B">
      <w:pPr>
        <w:pStyle w:val="Nadpis6"/>
      </w:pPr>
      <w:r w:rsidRPr="00A37947">
        <w:t>Power</w:t>
      </w:r>
    </w:p>
    <w:p w:rsidR="00AD7D2B" w:rsidRPr="00A37947" w:rsidRDefault="00AB27A3" w:rsidP="00AD7D2B">
      <w:pPr>
        <w:pStyle w:val="Nadpis7"/>
      </w:pPr>
      <w:r w:rsidRPr="00A37947">
        <w:t xml:space="preserve">The </w:t>
      </w:r>
      <w:r w:rsidR="001C6340" w:rsidRPr="00A37947">
        <w:t>answering unit</w:t>
      </w:r>
      <w:r w:rsidR="00AD7D2B" w:rsidRPr="00A37947">
        <w:t xml:space="preserve"> shall be equipped with a </w:t>
      </w:r>
      <w:r w:rsidR="00620309">
        <w:t xml:space="preserve">removable </w:t>
      </w:r>
      <w:r w:rsidR="00AD7D2B" w:rsidRPr="00A37947">
        <w:t xml:space="preserve">terminal block </w:t>
      </w:r>
      <w:r w:rsidR="00B11EC5" w:rsidRPr="00A37947">
        <w:t xml:space="preserve">with screws </w:t>
      </w:r>
      <w:r w:rsidR="00AD7D2B" w:rsidRPr="00A37947">
        <w:t>providing connectivity for external power</w:t>
      </w:r>
      <w:r w:rsidR="003B1577">
        <w:t xml:space="preserve"> supply</w:t>
      </w:r>
      <w:r w:rsidR="00AD7D2B" w:rsidRPr="00A37947">
        <w:t>.</w:t>
      </w:r>
    </w:p>
    <w:p w:rsidR="007F0537" w:rsidRPr="00A37947" w:rsidRDefault="007F0537" w:rsidP="007345E3">
      <w:pPr>
        <w:pStyle w:val="Nadpis5"/>
      </w:pPr>
      <w:r w:rsidRPr="00A37947">
        <w:t>E</w:t>
      </w:r>
      <w:r w:rsidR="000E2D3D" w:rsidRPr="00A37947">
        <w:t>nclosure</w:t>
      </w:r>
    </w:p>
    <w:p w:rsidR="00AA0415" w:rsidRPr="00A37947" w:rsidRDefault="00FB35A3" w:rsidP="00AA0415">
      <w:pPr>
        <w:pStyle w:val="Nadpis6"/>
        <w:numPr>
          <w:ilvl w:val="5"/>
          <w:numId w:val="13"/>
        </w:numPr>
      </w:pPr>
      <w:r w:rsidRPr="00A37947">
        <w:t xml:space="preserve">The </w:t>
      </w:r>
      <w:r w:rsidR="00845C19" w:rsidRPr="00A37947">
        <w:t>answering unit</w:t>
      </w:r>
      <w:r w:rsidR="00CE69B4" w:rsidRPr="00A37947">
        <w:t xml:space="preserve"> shall:</w:t>
      </w:r>
    </w:p>
    <w:p w:rsidR="000919AB" w:rsidRPr="00A37947" w:rsidRDefault="000919AB" w:rsidP="000919AB">
      <w:pPr>
        <w:pStyle w:val="Nadpis7"/>
        <w:rPr>
          <w:lang w:val="en-GB"/>
        </w:rPr>
      </w:pPr>
      <w:r w:rsidRPr="00A37947">
        <w:t>Be m</w:t>
      </w:r>
      <w:r w:rsidR="004934B0" w:rsidRPr="00A37947">
        <w:t xml:space="preserve">anufactured with </w:t>
      </w:r>
      <w:r w:rsidR="00F35DD2">
        <w:t>4</w:t>
      </w:r>
      <w:r w:rsidR="00F1052E">
        <w:t xml:space="preserve">mm </w:t>
      </w:r>
      <w:r w:rsidR="00620309">
        <w:t xml:space="preserve">tempered </w:t>
      </w:r>
      <w:r w:rsidRPr="00A37947">
        <w:t>glass touch front panel</w:t>
      </w:r>
      <w:r w:rsidR="00AA0415" w:rsidRPr="00A37947">
        <w:rPr>
          <w:lang w:val="en-GB"/>
        </w:rPr>
        <w:t>.</w:t>
      </w:r>
    </w:p>
    <w:p w:rsidR="00180A90" w:rsidRDefault="000919AB" w:rsidP="00180A90">
      <w:pPr>
        <w:pStyle w:val="Nadpis7"/>
      </w:pPr>
      <w:r w:rsidRPr="00A37947">
        <w:t>Be of compact non-modular design</w:t>
      </w:r>
      <w:r w:rsidR="004934B0" w:rsidRPr="00A37947">
        <w:t>.</w:t>
      </w:r>
    </w:p>
    <w:p w:rsidR="00F1052E" w:rsidRDefault="00F1052E" w:rsidP="00F1052E">
      <w:pPr>
        <w:pStyle w:val="Nadpis7"/>
      </w:pPr>
      <w:r>
        <w:t>Be designed for flush mounting.</w:t>
      </w:r>
    </w:p>
    <w:p w:rsidR="00F1052E" w:rsidRPr="00F1052E" w:rsidRDefault="00F1052E" w:rsidP="00F1052E">
      <w:pPr>
        <w:pStyle w:val="Nadpis7"/>
      </w:pPr>
      <w:r>
        <w:t>S</w:t>
      </w:r>
      <w:r w:rsidRPr="004373D9">
        <w:t>upport adjustment of the vertical installation angle by up to 5° to the left or right.</w:t>
      </w:r>
    </w:p>
    <w:p w:rsidR="00B45EE1" w:rsidRPr="00A37947" w:rsidRDefault="00B45EE1" w:rsidP="00B45EE1">
      <w:pPr>
        <w:pStyle w:val="Nadpis7"/>
      </w:pPr>
      <w:r w:rsidRPr="00A37947">
        <w:t>Be</w:t>
      </w:r>
      <w:r w:rsidR="004934B0" w:rsidRPr="00A37947">
        <w:t xml:space="preserve"> available in black and </w:t>
      </w:r>
      <w:r w:rsidR="00845C19" w:rsidRPr="00A37947">
        <w:t>white</w:t>
      </w:r>
      <w:r w:rsidRPr="00A37947">
        <w:t xml:space="preserve"> versions.</w:t>
      </w:r>
    </w:p>
    <w:p w:rsidR="00C51EDA" w:rsidRPr="00A37947" w:rsidRDefault="00D75460" w:rsidP="007345E3">
      <w:pPr>
        <w:pStyle w:val="Nadpis5"/>
      </w:pPr>
      <w:r w:rsidRPr="00A37947">
        <w:t>Power</w:t>
      </w:r>
    </w:p>
    <w:p w:rsidR="00C51EDA" w:rsidRPr="00A37947" w:rsidRDefault="00C51EDA" w:rsidP="007F0537">
      <w:pPr>
        <w:pStyle w:val="Nadpis6"/>
      </w:pPr>
      <w:r w:rsidRPr="00A37947">
        <w:t>Power over Ethe</w:t>
      </w:r>
      <w:r w:rsidR="007F0537" w:rsidRPr="00A37947">
        <w:t xml:space="preserve">rnet IEEE 802.3af/802.3at Type 1 Class </w:t>
      </w:r>
      <w:r w:rsidR="00275E22" w:rsidRPr="00A37947">
        <w:t>0</w:t>
      </w:r>
    </w:p>
    <w:p w:rsidR="00762D65" w:rsidRPr="00A37947" w:rsidRDefault="006D7C30" w:rsidP="00286EC0">
      <w:pPr>
        <w:pStyle w:val="Nadpis6"/>
      </w:pPr>
      <w:r w:rsidRPr="00A37947">
        <w:t>12</w:t>
      </w:r>
      <w:r w:rsidR="007F0537" w:rsidRPr="00A37947">
        <w:t xml:space="preserve"> V DC</w:t>
      </w:r>
      <w:r w:rsidR="00F342D0">
        <w:t>, M</w:t>
      </w:r>
      <w:r w:rsidR="00762D65" w:rsidRPr="00A37947">
        <w:t xml:space="preserve">ax: </w:t>
      </w:r>
      <w:r w:rsidR="00D73679">
        <w:t>1</w:t>
      </w:r>
      <w:r w:rsidR="002F2E25" w:rsidRPr="00A37947">
        <w:t>A</w:t>
      </w:r>
    </w:p>
    <w:p w:rsidR="000E2D3D" w:rsidRPr="00A37947" w:rsidRDefault="00FA6150" w:rsidP="007345E3">
      <w:pPr>
        <w:pStyle w:val="Nadpis5"/>
      </w:pPr>
      <w:r w:rsidRPr="00A37947">
        <w:t>E</w:t>
      </w:r>
      <w:r w:rsidR="000E2D3D" w:rsidRPr="00A37947">
        <w:t>nvironmental</w:t>
      </w:r>
    </w:p>
    <w:p w:rsidR="000B7143" w:rsidRPr="00A37947" w:rsidRDefault="00AB602B" w:rsidP="000B7143">
      <w:pPr>
        <w:pStyle w:val="Nadpis6"/>
      </w:pPr>
      <w:r w:rsidRPr="00A37947">
        <w:t xml:space="preserve">The </w:t>
      </w:r>
      <w:r w:rsidR="00540D34" w:rsidRPr="00A37947">
        <w:t>answering unit</w:t>
      </w:r>
      <w:r w:rsidR="000B7143" w:rsidRPr="00A37947">
        <w:t xml:space="preserve"> shall:</w:t>
      </w:r>
    </w:p>
    <w:p w:rsidR="00C51EDA" w:rsidRPr="00A37947" w:rsidRDefault="00C51EDA" w:rsidP="000B7143">
      <w:pPr>
        <w:pStyle w:val="Nadpis7"/>
      </w:pPr>
      <w:r w:rsidRPr="00A37947">
        <w:t>Ope</w:t>
      </w:r>
      <w:bookmarkStart w:id="2" w:name="OLE_LINK3"/>
      <w:r w:rsidR="00FA6150" w:rsidRPr="00A37947">
        <w:t>rate in a temperature range of 0</w:t>
      </w:r>
      <w:r w:rsidRPr="00A37947">
        <w:sym w:font="Symbol" w:char="F0B0"/>
      </w:r>
      <w:r w:rsidR="00F1052E">
        <w:t>C to +5</w:t>
      </w:r>
      <w:r w:rsidR="006D7C30" w:rsidRPr="00A37947">
        <w:t>0</w:t>
      </w:r>
      <w:r w:rsidRPr="00A37947">
        <w:t xml:space="preserve"> </w:t>
      </w:r>
      <w:r w:rsidRPr="00A37947">
        <w:sym w:font="Symbol" w:char="F0B0"/>
      </w:r>
      <w:r w:rsidRPr="00A37947">
        <w:t xml:space="preserve">C </w:t>
      </w:r>
      <w:bookmarkEnd w:id="2"/>
      <w:r w:rsidR="00945A40" w:rsidRPr="00A37947">
        <w:t>(</w:t>
      </w:r>
      <w:r w:rsidR="005840DB" w:rsidRPr="00A37947">
        <w:t>32</w:t>
      </w:r>
      <w:r w:rsidRPr="00A37947">
        <w:sym w:font="Symbol" w:char="F0B0"/>
      </w:r>
      <w:r w:rsidR="00FA6150" w:rsidRPr="00A37947">
        <w:t xml:space="preserve">F to </w:t>
      </w:r>
      <w:r w:rsidR="00945A40" w:rsidRPr="00A37947">
        <w:t>1</w:t>
      </w:r>
      <w:r w:rsidR="00F1052E">
        <w:t>22</w:t>
      </w:r>
      <w:r w:rsidRPr="00A37947">
        <w:sym w:font="Symbol" w:char="F0B0"/>
      </w:r>
      <w:r w:rsidRPr="00A37947">
        <w:t>F)</w:t>
      </w:r>
      <w:r w:rsidR="0086658A" w:rsidRPr="00A37947">
        <w:t>.</w:t>
      </w:r>
    </w:p>
    <w:p w:rsidR="00AB602B" w:rsidRDefault="00AB602B" w:rsidP="00AB602B">
      <w:pPr>
        <w:pStyle w:val="Nadpis7"/>
      </w:pPr>
      <w:r w:rsidRPr="00A37947">
        <w:t>Operate in a humidity range of 10–9</w:t>
      </w:r>
      <w:r w:rsidR="0086658A" w:rsidRPr="00A37947">
        <w:t>0</w:t>
      </w:r>
      <w:r w:rsidRPr="00A37947">
        <w:t>% RH (non-condensing).</w:t>
      </w:r>
    </w:p>
    <w:p w:rsidR="0048796E" w:rsidRPr="0048796E" w:rsidRDefault="0048796E" w:rsidP="0048796E">
      <w:pPr>
        <w:pStyle w:val="Nadpis7"/>
      </w:pPr>
      <w:r w:rsidRPr="0048796E">
        <w:t>Storing temperature: -20 to 70 °C</w:t>
      </w:r>
    </w:p>
    <w:p w:rsidR="000E2D3D" w:rsidRPr="00A37947" w:rsidRDefault="000E2D3D" w:rsidP="00854DFB">
      <w:pPr>
        <w:pStyle w:val="Nadpis1"/>
      </w:pPr>
      <w:r w:rsidRPr="00A37947">
        <w:t>execution</w:t>
      </w:r>
    </w:p>
    <w:p w:rsidR="000E2D3D" w:rsidRPr="00A37947" w:rsidRDefault="000E2D3D" w:rsidP="005257E9">
      <w:pPr>
        <w:pStyle w:val="Nadpis2"/>
      </w:pPr>
      <w:r w:rsidRPr="00A37947">
        <w:t>installation</w:t>
      </w:r>
    </w:p>
    <w:p w:rsidR="000E2D3D" w:rsidRPr="00A37947" w:rsidRDefault="000E2D3D" w:rsidP="005257E9">
      <w:pPr>
        <w:pStyle w:val="Nadpis3"/>
      </w:pPr>
      <w:r w:rsidRPr="00A37947">
        <w:t>The Contractor shall carefully follow instructions in documentation provided by the manufacturer to ensure all steps have been taken to provide a reliable, easy-to-operate system.</w:t>
      </w:r>
    </w:p>
    <w:p w:rsidR="00FA6150" w:rsidRPr="00A37947" w:rsidRDefault="000E2D3D" w:rsidP="005257E9">
      <w:pPr>
        <w:pStyle w:val="Nadpis3"/>
      </w:pPr>
      <w:r w:rsidRPr="00A37947">
        <w:t>All equipment shall be tested and configured in accordance with instructions provided by the manufacturer prior to installation.</w:t>
      </w:r>
    </w:p>
    <w:p w:rsidR="000E2D3D" w:rsidRPr="00A37947" w:rsidRDefault="000E2D3D" w:rsidP="005257E9">
      <w:pPr>
        <w:pStyle w:val="Nadpis3"/>
      </w:pPr>
      <w:r w:rsidRPr="00A37947">
        <w:t xml:space="preserve">All firmware found in products shall be the latest and most </w:t>
      </w:r>
      <w:proofErr w:type="gramStart"/>
      <w:r w:rsidRPr="00A37947">
        <w:t>up-to-date</w:t>
      </w:r>
      <w:proofErr w:type="gramEnd"/>
      <w:r w:rsidRPr="00A37947">
        <w:t xml:space="preserve"> provided by the manufacturer</w:t>
      </w:r>
      <w:r w:rsidR="00E24E3F" w:rsidRPr="00A37947">
        <w:t>.</w:t>
      </w:r>
    </w:p>
    <w:p w:rsidR="000E2D3D" w:rsidRPr="00A37947" w:rsidRDefault="000E2D3D" w:rsidP="005257E9">
      <w:pPr>
        <w:pStyle w:val="Nadpis3"/>
      </w:pPr>
      <w:r w:rsidRPr="00A37947">
        <w:t>All equipment requiring users to log on using a password shall be configured with user/site-specific password/passwords. No system/product default passwords shall be allowed.</w:t>
      </w:r>
    </w:p>
    <w:p w:rsidR="007345E3" w:rsidRPr="00A37947" w:rsidRDefault="007345E3" w:rsidP="007345E3">
      <w:pPr>
        <w:pStyle w:val="Endofsection"/>
      </w:pPr>
    </w:p>
    <w:p w:rsidR="007345E3" w:rsidRPr="00A37947" w:rsidRDefault="007345E3" w:rsidP="007345E3">
      <w:pPr>
        <w:pStyle w:val="Endofsection"/>
      </w:pPr>
    </w:p>
    <w:p w:rsidR="00C93A0C" w:rsidRDefault="00C93A0C" w:rsidP="007345E3">
      <w:pPr>
        <w:pStyle w:val="Endofsection"/>
      </w:pPr>
      <w:r w:rsidRPr="00A37947">
        <w:t>END OF SECTION</w:t>
      </w:r>
    </w:p>
    <w:p w:rsidR="007345E3" w:rsidRPr="00C93A0C" w:rsidRDefault="007345E3" w:rsidP="007345E3">
      <w:pPr>
        <w:pStyle w:val="Endofsection"/>
      </w:pPr>
    </w:p>
    <w:sectPr w:rsidR="007345E3" w:rsidRPr="00C93A0C" w:rsidSect="00AE3A3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010B" w:rsidRDefault="0075010B" w:rsidP="00546640">
      <w:r>
        <w:separator/>
      </w:r>
    </w:p>
  </w:endnote>
  <w:endnote w:type="continuationSeparator" w:id="0">
    <w:p w:rsidR="0075010B" w:rsidRDefault="0075010B"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18CC" w:rsidRDefault="00CA18C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2638" w:rsidRPr="00FD7CA7" w:rsidRDefault="00642638" w:rsidP="00FD7CA7">
    <w:pPr>
      <w:pStyle w:val="Zpat"/>
      <w:tabs>
        <w:tab w:val="clear" w:pos="8640"/>
        <w:tab w:val="right" w:pos="9356"/>
      </w:tabs>
      <w:rPr>
        <w:rFonts w:ascii="Arial" w:hAnsi="Arial" w:cs="Arial"/>
      </w:rPr>
    </w:pPr>
    <w:r w:rsidRPr="00D73679">
      <w:rPr>
        <w:rFonts w:ascii="Arial" w:hAnsi="Arial" w:cs="Arial"/>
      </w:rPr>
      <w:t xml:space="preserve">2N Indoor </w:t>
    </w:r>
    <w:r w:rsidR="004B6793">
      <w:rPr>
        <w:rFonts w:ascii="Arial" w:hAnsi="Arial" w:cs="Arial"/>
      </w:rPr>
      <w:t>Compact</w:t>
    </w:r>
    <w:r w:rsidRPr="00D73679">
      <w:rPr>
        <w:rFonts w:ascii="Arial" w:hAnsi="Arial" w:cs="Arial"/>
      </w:rPr>
      <w:tab/>
    </w:r>
    <w:r w:rsidRPr="00D73679">
      <w:rPr>
        <w:rFonts w:ascii="Arial" w:hAnsi="Arial" w:cs="Arial"/>
      </w:rPr>
      <w:tab/>
    </w:r>
    <w:bookmarkStart w:id="3" w:name="_GoBack"/>
    <w:r w:rsidRPr="00D73679">
      <w:rPr>
        <w:rFonts w:ascii="Arial" w:hAnsi="Arial" w:cs="Arial"/>
        <w:noProof/>
      </w:rPr>
      <w:t xml:space="preserve">Audio </w:t>
    </w:r>
    <w:r w:rsidR="00294522" w:rsidRPr="00D73679">
      <w:rPr>
        <w:rFonts w:ascii="Arial" w:hAnsi="Arial" w:cs="Arial"/>
        <w:noProof/>
      </w:rPr>
      <w:t>Indoor Answering Unit</w:t>
    </w:r>
    <w:r w:rsidRPr="00D73679">
      <w:rPr>
        <w:rFonts w:ascii="Arial" w:hAnsi="Arial" w:cs="Arial"/>
        <w:noProof/>
      </w:rPr>
      <w:t xml:space="preserve"> (IP) </w:t>
    </w:r>
    <w:r w:rsidRPr="00D73679">
      <w:rPr>
        <w:rFonts w:ascii="Arial" w:hAnsi="Arial" w:cs="Arial"/>
        <w:bCs/>
      </w:rPr>
      <w:t>28 15 23.1</w:t>
    </w:r>
    <w:r w:rsidR="00FB2D98">
      <w:rPr>
        <w:rFonts w:ascii="Arial" w:hAnsi="Arial" w:cs="Arial"/>
        <w:bCs/>
      </w:rPr>
      <w:t>7</w:t>
    </w:r>
    <w:r w:rsidRPr="00D73679">
      <w:rPr>
        <w:rFonts w:ascii="Arial" w:hAnsi="Arial" w:cs="Arial"/>
        <w:bCs/>
      </w:rPr>
      <w:t xml:space="preserve"> - </w:t>
    </w:r>
    <w:r w:rsidR="00527A15" w:rsidRPr="00D73679">
      <w:rPr>
        <w:rFonts w:ascii="Arial" w:hAnsi="Arial" w:cs="Arial"/>
        <w:bCs/>
      </w:rPr>
      <w:fldChar w:fldCharType="begin"/>
    </w:r>
    <w:r w:rsidRPr="00D73679">
      <w:rPr>
        <w:rFonts w:ascii="Arial" w:hAnsi="Arial" w:cs="Arial"/>
        <w:bCs/>
      </w:rPr>
      <w:instrText xml:space="preserve"> PAGE   \* MERGEFORMAT </w:instrText>
    </w:r>
    <w:r w:rsidR="00527A15" w:rsidRPr="00D73679">
      <w:rPr>
        <w:rFonts w:ascii="Arial" w:hAnsi="Arial" w:cs="Arial"/>
        <w:bCs/>
      </w:rPr>
      <w:fldChar w:fldCharType="separate"/>
    </w:r>
    <w:r w:rsidR="00F1052E">
      <w:rPr>
        <w:rFonts w:ascii="Arial" w:hAnsi="Arial" w:cs="Arial"/>
        <w:bCs/>
        <w:noProof/>
      </w:rPr>
      <w:t>6</w:t>
    </w:r>
    <w:r w:rsidR="00527A15" w:rsidRPr="00D73679">
      <w:rPr>
        <w:rFonts w:ascii="Arial" w:hAnsi="Arial" w:cs="Arial"/>
        <w:bCs/>
        <w:noProof/>
      </w:rPr>
      <w:fldChar w:fldCharType="end"/>
    </w:r>
    <w:bookmarkEnd w:id="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18CC" w:rsidRDefault="00CA18C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010B" w:rsidRDefault="0075010B" w:rsidP="00546640">
      <w:r>
        <w:separator/>
      </w:r>
    </w:p>
  </w:footnote>
  <w:footnote w:type="continuationSeparator" w:id="0">
    <w:p w:rsidR="0075010B" w:rsidRDefault="0075010B"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18CC" w:rsidRDefault="00CA18C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2638" w:rsidRPr="00440FE7" w:rsidRDefault="00642638" w:rsidP="00440FE7">
    <w:pPr>
      <w:jc w:val="right"/>
      <w:rPr>
        <w:rFonts w:ascii="Arial" w:hAnsi="Arial"/>
        <w:bCs/>
        <w:sz w:val="22"/>
        <w:szCs w:val="22"/>
      </w:rPr>
    </w:pPr>
    <w:r w:rsidRPr="00440FE7">
      <w:rPr>
        <w:rFonts w:ascii="Arial" w:hAnsi="Arial"/>
        <w:bCs/>
        <w:sz w:val="22"/>
        <w:szCs w:val="22"/>
      </w:rPr>
      <w:t>Project Name</w:t>
    </w:r>
  </w:p>
  <w:p w:rsidR="00642638" w:rsidRPr="00440FE7" w:rsidRDefault="00642638" w:rsidP="00440FE7">
    <w:pPr>
      <w:jc w:val="right"/>
      <w:rPr>
        <w:rFonts w:ascii="Arial" w:hAnsi="Arial"/>
        <w:bCs/>
        <w:sz w:val="22"/>
        <w:szCs w:val="22"/>
      </w:rPr>
    </w:pPr>
    <w:r w:rsidRPr="00440FE7">
      <w:rPr>
        <w:rFonts w:ascii="Arial" w:hAnsi="Arial"/>
        <w:bCs/>
        <w:sz w:val="22"/>
        <w:szCs w:val="22"/>
      </w:rPr>
      <w:t>Project Location</w:t>
    </w:r>
  </w:p>
  <w:p w:rsidR="00642638" w:rsidRPr="00440FE7" w:rsidRDefault="00642638" w:rsidP="00440FE7">
    <w:pPr>
      <w:pStyle w:val="Zhlav"/>
      <w:rPr>
        <w:rFonts w:ascii="Arial" w:hAnsi="Arial"/>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18CC" w:rsidRDefault="00CA18C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Part %1"/>
      <w:lvlJc w:val="left"/>
      <w:pPr>
        <w:ind w:left="0" w:firstLine="0"/>
      </w:pPr>
      <w:rPr>
        <w:rFonts w:hint="default"/>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1361" w:hanging="227"/>
      </w:pPr>
      <w:rPr>
        <w:rFonts w:hint="default"/>
      </w:rPr>
    </w:lvl>
    <w:lvl w:ilvl="6">
      <w:start w:val="1"/>
      <w:numFmt w:val="lowerLetter"/>
      <w:pStyle w:val="Nadpis7"/>
      <w:suff w:val="space"/>
      <w:lvlText w:val="%7."/>
      <w:lvlJc w:val="left"/>
      <w:pPr>
        <w:ind w:left="1644"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4301"/>
    <w:rsid w:val="000A1D90"/>
    <w:rsid w:val="000A5366"/>
    <w:rsid w:val="000A60A2"/>
    <w:rsid w:val="000B0F5A"/>
    <w:rsid w:val="000B3EF8"/>
    <w:rsid w:val="000B6ECA"/>
    <w:rsid w:val="000B7143"/>
    <w:rsid w:val="000B7BB5"/>
    <w:rsid w:val="000C5EC9"/>
    <w:rsid w:val="000E2D3D"/>
    <w:rsid w:val="000F08D0"/>
    <w:rsid w:val="000F1A7F"/>
    <w:rsid w:val="00100F15"/>
    <w:rsid w:val="001044F2"/>
    <w:rsid w:val="001133CD"/>
    <w:rsid w:val="00113EFD"/>
    <w:rsid w:val="00114AA2"/>
    <w:rsid w:val="001224E7"/>
    <w:rsid w:val="00125181"/>
    <w:rsid w:val="0013006E"/>
    <w:rsid w:val="00137485"/>
    <w:rsid w:val="00147E4B"/>
    <w:rsid w:val="00150D6A"/>
    <w:rsid w:val="00151295"/>
    <w:rsid w:val="00155787"/>
    <w:rsid w:val="00155EE1"/>
    <w:rsid w:val="00157A64"/>
    <w:rsid w:val="001646AF"/>
    <w:rsid w:val="0017040E"/>
    <w:rsid w:val="001707CC"/>
    <w:rsid w:val="00176183"/>
    <w:rsid w:val="00180A90"/>
    <w:rsid w:val="00183D4C"/>
    <w:rsid w:val="00186228"/>
    <w:rsid w:val="00191095"/>
    <w:rsid w:val="00193269"/>
    <w:rsid w:val="00193765"/>
    <w:rsid w:val="001A460D"/>
    <w:rsid w:val="001A50E0"/>
    <w:rsid w:val="001A5112"/>
    <w:rsid w:val="001B0935"/>
    <w:rsid w:val="001B5650"/>
    <w:rsid w:val="001C2F18"/>
    <w:rsid w:val="001C6340"/>
    <w:rsid w:val="001C71D2"/>
    <w:rsid w:val="001D047E"/>
    <w:rsid w:val="001D1330"/>
    <w:rsid w:val="001D3144"/>
    <w:rsid w:val="001D7499"/>
    <w:rsid w:val="001D75C1"/>
    <w:rsid w:val="001E0F06"/>
    <w:rsid w:val="001E0F11"/>
    <w:rsid w:val="001F2F62"/>
    <w:rsid w:val="00204EF2"/>
    <w:rsid w:val="00205798"/>
    <w:rsid w:val="0020642D"/>
    <w:rsid w:val="00206684"/>
    <w:rsid w:val="002069CA"/>
    <w:rsid w:val="00207B10"/>
    <w:rsid w:val="00211209"/>
    <w:rsid w:val="00217953"/>
    <w:rsid w:val="00234480"/>
    <w:rsid w:val="0023506D"/>
    <w:rsid w:val="00235C56"/>
    <w:rsid w:val="00241CB9"/>
    <w:rsid w:val="002420EB"/>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90331"/>
    <w:rsid w:val="0039128E"/>
    <w:rsid w:val="00394791"/>
    <w:rsid w:val="003955F8"/>
    <w:rsid w:val="003A696B"/>
    <w:rsid w:val="003B00EF"/>
    <w:rsid w:val="003B1577"/>
    <w:rsid w:val="003C00F4"/>
    <w:rsid w:val="003C454E"/>
    <w:rsid w:val="003D2339"/>
    <w:rsid w:val="003E0210"/>
    <w:rsid w:val="003F10FD"/>
    <w:rsid w:val="003F1ACE"/>
    <w:rsid w:val="003F5425"/>
    <w:rsid w:val="0040242B"/>
    <w:rsid w:val="00405ED9"/>
    <w:rsid w:val="0041039C"/>
    <w:rsid w:val="00411F16"/>
    <w:rsid w:val="00417DBA"/>
    <w:rsid w:val="004269E1"/>
    <w:rsid w:val="0043157A"/>
    <w:rsid w:val="0043281C"/>
    <w:rsid w:val="00435506"/>
    <w:rsid w:val="004373D9"/>
    <w:rsid w:val="00440FE7"/>
    <w:rsid w:val="0044529B"/>
    <w:rsid w:val="00447784"/>
    <w:rsid w:val="004500ED"/>
    <w:rsid w:val="00451B22"/>
    <w:rsid w:val="00452C9E"/>
    <w:rsid w:val="0045550B"/>
    <w:rsid w:val="0045560E"/>
    <w:rsid w:val="00455FB3"/>
    <w:rsid w:val="00457CC2"/>
    <w:rsid w:val="0046405A"/>
    <w:rsid w:val="00470014"/>
    <w:rsid w:val="00473917"/>
    <w:rsid w:val="0048796E"/>
    <w:rsid w:val="004920F5"/>
    <w:rsid w:val="004922AE"/>
    <w:rsid w:val="004934B0"/>
    <w:rsid w:val="00494FBF"/>
    <w:rsid w:val="004A2A0B"/>
    <w:rsid w:val="004A3C3A"/>
    <w:rsid w:val="004B3043"/>
    <w:rsid w:val="004B6793"/>
    <w:rsid w:val="004C39C5"/>
    <w:rsid w:val="004D7C3D"/>
    <w:rsid w:val="004E1CB7"/>
    <w:rsid w:val="004E25A7"/>
    <w:rsid w:val="004F1787"/>
    <w:rsid w:val="004F4F1E"/>
    <w:rsid w:val="004F6E68"/>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430D"/>
    <w:rsid w:val="005C39FB"/>
    <w:rsid w:val="005C3BA4"/>
    <w:rsid w:val="005D44B6"/>
    <w:rsid w:val="005D4632"/>
    <w:rsid w:val="005D7C15"/>
    <w:rsid w:val="005E35F8"/>
    <w:rsid w:val="005F0CE6"/>
    <w:rsid w:val="005F1E19"/>
    <w:rsid w:val="005F3EF7"/>
    <w:rsid w:val="005F6BEF"/>
    <w:rsid w:val="0060338C"/>
    <w:rsid w:val="006042E4"/>
    <w:rsid w:val="00617E3B"/>
    <w:rsid w:val="00620309"/>
    <w:rsid w:val="00627008"/>
    <w:rsid w:val="0063038E"/>
    <w:rsid w:val="00642638"/>
    <w:rsid w:val="00643AC5"/>
    <w:rsid w:val="006455DF"/>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1D6B"/>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10B"/>
    <w:rsid w:val="00750943"/>
    <w:rsid w:val="007569FE"/>
    <w:rsid w:val="00762D65"/>
    <w:rsid w:val="00765A61"/>
    <w:rsid w:val="007668E6"/>
    <w:rsid w:val="0076784C"/>
    <w:rsid w:val="00770686"/>
    <w:rsid w:val="00771595"/>
    <w:rsid w:val="0077548B"/>
    <w:rsid w:val="00777AF1"/>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7B54"/>
    <w:rsid w:val="007E0AEF"/>
    <w:rsid w:val="007E3C29"/>
    <w:rsid w:val="007E5F4B"/>
    <w:rsid w:val="007F0537"/>
    <w:rsid w:val="007F0D3A"/>
    <w:rsid w:val="007F2788"/>
    <w:rsid w:val="0081098B"/>
    <w:rsid w:val="00813045"/>
    <w:rsid w:val="0081455C"/>
    <w:rsid w:val="00821997"/>
    <w:rsid w:val="008243D2"/>
    <w:rsid w:val="00827264"/>
    <w:rsid w:val="00836CB8"/>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581D"/>
    <w:rsid w:val="008B71E1"/>
    <w:rsid w:val="008B72F2"/>
    <w:rsid w:val="008B7EFA"/>
    <w:rsid w:val="008C765D"/>
    <w:rsid w:val="008D1B0F"/>
    <w:rsid w:val="008D6633"/>
    <w:rsid w:val="008F7317"/>
    <w:rsid w:val="009043F5"/>
    <w:rsid w:val="00904EE3"/>
    <w:rsid w:val="00912ECC"/>
    <w:rsid w:val="00917227"/>
    <w:rsid w:val="0091751F"/>
    <w:rsid w:val="009237E7"/>
    <w:rsid w:val="00925C54"/>
    <w:rsid w:val="00932225"/>
    <w:rsid w:val="00935434"/>
    <w:rsid w:val="00936F11"/>
    <w:rsid w:val="00937646"/>
    <w:rsid w:val="00940BE2"/>
    <w:rsid w:val="00945A40"/>
    <w:rsid w:val="00947CE2"/>
    <w:rsid w:val="009521C6"/>
    <w:rsid w:val="009616A1"/>
    <w:rsid w:val="009645D3"/>
    <w:rsid w:val="00965ADB"/>
    <w:rsid w:val="009661FC"/>
    <w:rsid w:val="00971909"/>
    <w:rsid w:val="00982007"/>
    <w:rsid w:val="0098455B"/>
    <w:rsid w:val="00986620"/>
    <w:rsid w:val="00986E63"/>
    <w:rsid w:val="00991071"/>
    <w:rsid w:val="00994C43"/>
    <w:rsid w:val="009962D5"/>
    <w:rsid w:val="00997E49"/>
    <w:rsid w:val="009A1474"/>
    <w:rsid w:val="009B4E1D"/>
    <w:rsid w:val="009B68AA"/>
    <w:rsid w:val="009B7720"/>
    <w:rsid w:val="009C5251"/>
    <w:rsid w:val="009D4AFF"/>
    <w:rsid w:val="009E07E6"/>
    <w:rsid w:val="009E7956"/>
    <w:rsid w:val="009F4510"/>
    <w:rsid w:val="009F7130"/>
    <w:rsid w:val="00A14D6A"/>
    <w:rsid w:val="00A2598E"/>
    <w:rsid w:val="00A27475"/>
    <w:rsid w:val="00A277EB"/>
    <w:rsid w:val="00A302B0"/>
    <w:rsid w:val="00A33A08"/>
    <w:rsid w:val="00A34F1D"/>
    <w:rsid w:val="00A3639A"/>
    <w:rsid w:val="00A37947"/>
    <w:rsid w:val="00A42E20"/>
    <w:rsid w:val="00A4534E"/>
    <w:rsid w:val="00A54423"/>
    <w:rsid w:val="00A54ECA"/>
    <w:rsid w:val="00A551FE"/>
    <w:rsid w:val="00A552D3"/>
    <w:rsid w:val="00A5559D"/>
    <w:rsid w:val="00A66792"/>
    <w:rsid w:val="00A74F0D"/>
    <w:rsid w:val="00A754F3"/>
    <w:rsid w:val="00A840FB"/>
    <w:rsid w:val="00A93F5E"/>
    <w:rsid w:val="00A93FA6"/>
    <w:rsid w:val="00A945F8"/>
    <w:rsid w:val="00AA0082"/>
    <w:rsid w:val="00AA0415"/>
    <w:rsid w:val="00AA0B52"/>
    <w:rsid w:val="00AB27A3"/>
    <w:rsid w:val="00AB2966"/>
    <w:rsid w:val="00AB2B5F"/>
    <w:rsid w:val="00AB5286"/>
    <w:rsid w:val="00AB602B"/>
    <w:rsid w:val="00AB715B"/>
    <w:rsid w:val="00AC2B9F"/>
    <w:rsid w:val="00AD7D2B"/>
    <w:rsid w:val="00AE2CF3"/>
    <w:rsid w:val="00AE3A31"/>
    <w:rsid w:val="00AE4A83"/>
    <w:rsid w:val="00AE790F"/>
    <w:rsid w:val="00AF1D8C"/>
    <w:rsid w:val="00AF4009"/>
    <w:rsid w:val="00AF7A84"/>
    <w:rsid w:val="00B047E9"/>
    <w:rsid w:val="00B058A5"/>
    <w:rsid w:val="00B11EC5"/>
    <w:rsid w:val="00B121E8"/>
    <w:rsid w:val="00B2288F"/>
    <w:rsid w:val="00B2465F"/>
    <w:rsid w:val="00B31C13"/>
    <w:rsid w:val="00B33A03"/>
    <w:rsid w:val="00B34549"/>
    <w:rsid w:val="00B439A0"/>
    <w:rsid w:val="00B43AFB"/>
    <w:rsid w:val="00B445A2"/>
    <w:rsid w:val="00B45EE1"/>
    <w:rsid w:val="00B518D1"/>
    <w:rsid w:val="00B53F07"/>
    <w:rsid w:val="00B55004"/>
    <w:rsid w:val="00B561C2"/>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1E88"/>
    <w:rsid w:val="00BC2123"/>
    <w:rsid w:val="00BD1374"/>
    <w:rsid w:val="00BD1896"/>
    <w:rsid w:val="00BD6123"/>
    <w:rsid w:val="00BE10B9"/>
    <w:rsid w:val="00BE25B0"/>
    <w:rsid w:val="00BE57F5"/>
    <w:rsid w:val="00BE582D"/>
    <w:rsid w:val="00BE6AD9"/>
    <w:rsid w:val="00C015D2"/>
    <w:rsid w:val="00C03E2F"/>
    <w:rsid w:val="00C079CA"/>
    <w:rsid w:val="00C11A37"/>
    <w:rsid w:val="00C17492"/>
    <w:rsid w:val="00C21644"/>
    <w:rsid w:val="00C21D0D"/>
    <w:rsid w:val="00C407B1"/>
    <w:rsid w:val="00C41515"/>
    <w:rsid w:val="00C41839"/>
    <w:rsid w:val="00C41C2E"/>
    <w:rsid w:val="00C422CC"/>
    <w:rsid w:val="00C47520"/>
    <w:rsid w:val="00C50FE8"/>
    <w:rsid w:val="00C51B7A"/>
    <w:rsid w:val="00C51EDA"/>
    <w:rsid w:val="00C55B2B"/>
    <w:rsid w:val="00C55BB9"/>
    <w:rsid w:val="00C61E2A"/>
    <w:rsid w:val="00C6217D"/>
    <w:rsid w:val="00C65F98"/>
    <w:rsid w:val="00C65FCE"/>
    <w:rsid w:val="00C76029"/>
    <w:rsid w:val="00C8012A"/>
    <w:rsid w:val="00C826D9"/>
    <w:rsid w:val="00C8527C"/>
    <w:rsid w:val="00C93A0C"/>
    <w:rsid w:val="00C93E84"/>
    <w:rsid w:val="00C9505B"/>
    <w:rsid w:val="00C9630E"/>
    <w:rsid w:val="00CA142D"/>
    <w:rsid w:val="00CA18CC"/>
    <w:rsid w:val="00CA40D9"/>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2560"/>
    <w:rsid w:val="00D13EC9"/>
    <w:rsid w:val="00D140E6"/>
    <w:rsid w:val="00D276F5"/>
    <w:rsid w:val="00D32049"/>
    <w:rsid w:val="00D5237F"/>
    <w:rsid w:val="00D54737"/>
    <w:rsid w:val="00D549FA"/>
    <w:rsid w:val="00D55962"/>
    <w:rsid w:val="00D57144"/>
    <w:rsid w:val="00D632C3"/>
    <w:rsid w:val="00D70BCF"/>
    <w:rsid w:val="00D73679"/>
    <w:rsid w:val="00D738B1"/>
    <w:rsid w:val="00D739A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E5D35"/>
    <w:rsid w:val="00DE6820"/>
    <w:rsid w:val="00DE76D6"/>
    <w:rsid w:val="00DF1CC6"/>
    <w:rsid w:val="00DF2BE7"/>
    <w:rsid w:val="00DF4DBA"/>
    <w:rsid w:val="00DF766A"/>
    <w:rsid w:val="00E01DBB"/>
    <w:rsid w:val="00E03CF7"/>
    <w:rsid w:val="00E066F6"/>
    <w:rsid w:val="00E11DAB"/>
    <w:rsid w:val="00E172C9"/>
    <w:rsid w:val="00E24E3F"/>
    <w:rsid w:val="00E2533E"/>
    <w:rsid w:val="00E255BA"/>
    <w:rsid w:val="00E25A3B"/>
    <w:rsid w:val="00E30A4B"/>
    <w:rsid w:val="00E438CA"/>
    <w:rsid w:val="00E47361"/>
    <w:rsid w:val="00E502E4"/>
    <w:rsid w:val="00E56203"/>
    <w:rsid w:val="00E61D13"/>
    <w:rsid w:val="00E714E3"/>
    <w:rsid w:val="00E71EFE"/>
    <w:rsid w:val="00E726D9"/>
    <w:rsid w:val="00E73E80"/>
    <w:rsid w:val="00E7542C"/>
    <w:rsid w:val="00E76D6E"/>
    <w:rsid w:val="00E80E5C"/>
    <w:rsid w:val="00E81F9D"/>
    <w:rsid w:val="00E8441F"/>
    <w:rsid w:val="00E91760"/>
    <w:rsid w:val="00E9377D"/>
    <w:rsid w:val="00E944F3"/>
    <w:rsid w:val="00E9457C"/>
    <w:rsid w:val="00E94FE4"/>
    <w:rsid w:val="00EA5308"/>
    <w:rsid w:val="00EA754A"/>
    <w:rsid w:val="00EA768A"/>
    <w:rsid w:val="00EB0EFC"/>
    <w:rsid w:val="00EB4362"/>
    <w:rsid w:val="00EC1753"/>
    <w:rsid w:val="00EC3B14"/>
    <w:rsid w:val="00EC6776"/>
    <w:rsid w:val="00ED1C01"/>
    <w:rsid w:val="00ED41B9"/>
    <w:rsid w:val="00EE1BDA"/>
    <w:rsid w:val="00EE2815"/>
    <w:rsid w:val="00EE72D2"/>
    <w:rsid w:val="00EF1D31"/>
    <w:rsid w:val="00EF3F0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37A2"/>
    <w:rsid w:val="00F4465E"/>
    <w:rsid w:val="00F47D06"/>
    <w:rsid w:val="00F512A8"/>
    <w:rsid w:val="00F5348C"/>
    <w:rsid w:val="00F57AA0"/>
    <w:rsid w:val="00F61452"/>
    <w:rsid w:val="00F63307"/>
    <w:rsid w:val="00F65C24"/>
    <w:rsid w:val="00F66FEE"/>
    <w:rsid w:val="00F713D5"/>
    <w:rsid w:val="00F9713C"/>
    <w:rsid w:val="00FA24E3"/>
    <w:rsid w:val="00FA5515"/>
    <w:rsid w:val="00FA6150"/>
    <w:rsid w:val="00FB0BB7"/>
    <w:rsid w:val="00FB2D98"/>
    <w:rsid w:val="00FB35A3"/>
    <w:rsid w:val="00FC0E5C"/>
    <w:rsid w:val="00FC3E37"/>
    <w:rsid w:val="00FC454D"/>
    <w:rsid w:val="00FD2B1C"/>
    <w:rsid w:val="00FD4158"/>
    <w:rsid w:val="00FD7CA7"/>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edcf21de-f9f1-472b-a6a0-4fcc5bed530f" ContentTypeId="0x010100D5731A48F63645C7B765A40FAC8278D8" PreviousValue="false"/>
</file>

<file path=customXml/item3.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2.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3.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4.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60022C-509B-4CFB-8280-EF2A3D0BB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2</TotalTime>
  <Pages>1</Pages>
  <Words>1981</Words>
  <Characters>11688</Characters>
  <Application>Microsoft Office Word</Application>
  <DocSecurity>0</DocSecurity>
  <Lines>97</Lines>
  <Paragraphs>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3642</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Anna Petrušková - 2N</cp:lastModifiedBy>
  <cp:revision>10</cp:revision>
  <cp:lastPrinted>2015-03-13T09:56:00Z</cp:lastPrinted>
  <dcterms:created xsi:type="dcterms:W3CDTF">2019-02-26T12:36:00Z</dcterms:created>
  <dcterms:modified xsi:type="dcterms:W3CDTF">2020-09-1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